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CACB9C" w14:textId="21BAA4DA" w:rsidR="00417E41" w:rsidRPr="004D4A69" w:rsidRDefault="00417E41" w:rsidP="00417E41">
      <w:pPr>
        <w:rPr>
          <w:u w:val="single"/>
        </w:rPr>
      </w:pPr>
      <w:r w:rsidRPr="00417E41">
        <w:rPr>
          <w:b/>
          <w:bCs/>
        </w:rPr>
        <w:t>Name:</w:t>
      </w:r>
      <w:r>
        <w:t xml:space="preserve"> </w:t>
      </w:r>
    </w:p>
    <w:p w14:paraId="16CFB20A" w14:textId="62524C41" w:rsidR="00417E41" w:rsidRDefault="00417E41" w:rsidP="00417E41">
      <w:r w:rsidRPr="00417E41">
        <w:rPr>
          <w:b/>
          <w:bCs/>
        </w:rPr>
        <w:t>Admin Number:</w:t>
      </w:r>
      <w:r>
        <w:t xml:space="preserve"> __________________</w:t>
      </w:r>
    </w:p>
    <w:p w14:paraId="7673AF6E" w14:textId="0D1A7974" w:rsidR="00417E41" w:rsidRDefault="00417E41" w:rsidP="00417E41">
      <w:r>
        <w:t>____________________________________________________________________</w:t>
      </w:r>
    </w:p>
    <w:p w14:paraId="182044E8" w14:textId="599BAB4F" w:rsidR="00417E41" w:rsidRPr="00417E41" w:rsidRDefault="00417E41" w:rsidP="00417E41">
      <w:pPr>
        <w:rPr>
          <w:b/>
          <w:bCs/>
          <w:sz w:val="32"/>
          <w:szCs w:val="32"/>
        </w:rPr>
      </w:pPr>
      <w:r w:rsidRPr="00417E41">
        <w:rPr>
          <w:b/>
          <w:bCs/>
          <w:sz w:val="32"/>
          <w:szCs w:val="32"/>
        </w:rPr>
        <w:t>Data Storytelling Report</w:t>
      </w:r>
      <w:r>
        <w:rPr>
          <w:b/>
          <w:bCs/>
          <w:sz w:val="32"/>
          <w:szCs w:val="32"/>
        </w:rPr>
        <w:t xml:space="preserve"> for </w:t>
      </w:r>
      <w:proofErr w:type="spellStart"/>
      <w:r>
        <w:rPr>
          <w:b/>
          <w:bCs/>
          <w:sz w:val="32"/>
          <w:szCs w:val="32"/>
        </w:rPr>
        <w:t>Pedal&amp;Co</w:t>
      </w:r>
      <w:proofErr w:type="spellEnd"/>
      <w:r w:rsidR="00E47B6D">
        <w:rPr>
          <w:b/>
          <w:bCs/>
          <w:sz w:val="32"/>
          <w:szCs w:val="32"/>
        </w:rPr>
        <w:t xml:space="preserve"> </w:t>
      </w:r>
    </w:p>
    <w:p w14:paraId="43D6893D" w14:textId="52EFEE74" w:rsidR="00417E41" w:rsidRPr="00417E41" w:rsidRDefault="00417E41" w:rsidP="00417E41">
      <w:pPr>
        <w:pStyle w:val="Heading2"/>
        <w:rPr>
          <w:lang w:val="en-GB"/>
        </w:rPr>
      </w:pPr>
      <w:r w:rsidRPr="00417E41">
        <w:t xml:space="preserve">Introduction </w:t>
      </w:r>
    </w:p>
    <w:p w14:paraId="225E6BFB" w14:textId="1B612E17" w:rsidR="00417E41" w:rsidRPr="00417E41" w:rsidRDefault="00417E41" w:rsidP="00417E41">
      <w:pPr>
        <w:tabs>
          <w:tab w:val="left" w:pos="859"/>
          <w:tab w:val="left" w:pos="860"/>
        </w:tabs>
        <w:spacing w:before="25"/>
        <w:ind w:right="-30"/>
        <w:rPr>
          <w:rFonts w:ascii="Segoe UI" w:hAnsi="Segoe UI" w:cs="Segoe UI"/>
          <w:color w:val="808080" w:themeColor="background1" w:themeShade="80"/>
          <w:sz w:val="24"/>
          <w:lang w:val="en-GB"/>
        </w:rPr>
      </w:pPr>
      <w:r w:rsidRPr="00417E41">
        <w:rPr>
          <w:rFonts w:ascii="Segoe UI" w:hAnsi="Segoe UI" w:cs="Segoe UI"/>
          <w:color w:val="808080" w:themeColor="background1" w:themeShade="80"/>
          <w:sz w:val="24"/>
        </w:rPr>
        <w:t>&lt;Let the CEO understand what analyses your report is going to focus on&gt;</w:t>
      </w:r>
    </w:p>
    <w:p w14:paraId="3E7E7D5D" w14:textId="77777777" w:rsidR="00417E41" w:rsidRDefault="00417E41" w:rsidP="00417E41">
      <w:pPr>
        <w:pStyle w:val="Heading2"/>
      </w:pPr>
    </w:p>
    <w:p w14:paraId="105DCAD1" w14:textId="64C396D6" w:rsidR="00417E41" w:rsidRPr="00417E41" w:rsidRDefault="00417E41" w:rsidP="00417E41">
      <w:pPr>
        <w:pStyle w:val="Heading2"/>
        <w:rPr>
          <w:lang w:val="en-GB"/>
        </w:rPr>
      </w:pPr>
      <w:r w:rsidRPr="00417E41">
        <w:t xml:space="preserve">Data Visualizations &amp; Insights </w:t>
      </w:r>
    </w:p>
    <w:p w14:paraId="793A74BC" w14:textId="3BC9519D" w:rsidR="00417E41" w:rsidRPr="00417E41" w:rsidRDefault="00417E41" w:rsidP="00417E41">
      <w:pPr>
        <w:tabs>
          <w:tab w:val="left" w:pos="859"/>
          <w:tab w:val="left" w:pos="860"/>
        </w:tabs>
        <w:spacing w:before="25"/>
        <w:ind w:right="-30"/>
        <w:rPr>
          <w:rFonts w:ascii="Segoe UI" w:hAnsi="Segoe UI" w:cs="Segoe UI"/>
          <w:color w:val="808080" w:themeColor="background1" w:themeShade="80"/>
          <w:sz w:val="24"/>
          <w:lang w:val="en-GB"/>
        </w:rPr>
      </w:pPr>
      <w:r w:rsidRPr="00417E41">
        <w:rPr>
          <w:rFonts w:ascii="Segoe UI" w:hAnsi="Segoe UI" w:cs="Segoe UI"/>
          <w:color w:val="808080" w:themeColor="background1" w:themeShade="80"/>
          <w:sz w:val="24"/>
          <w:lang w:val="en-GB"/>
        </w:rPr>
        <w:t xml:space="preserve">&lt;You can elaborate on the purpose of each chart and what the chart means to </w:t>
      </w:r>
      <w:proofErr w:type="spellStart"/>
      <w:r w:rsidRPr="00417E41">
        <w:rPr>
          <w:rFonts w:ascii="Segoe UI" w:hAnsi="Segoe UI" w:cs="Segoe UI"/>
          <w:color w:val="808080" w:themeColor="background1" w:themeShade="80"/>
          <w:sz w:val="24"/>
          <w:lang w:val="en-GB"/>
        </w:rPr>
        <w:t>Pedal&amp;Co</w:t>
      </w:r>
      <w:proofErr w:type="spellEnd"/>
      <w:r w:rsidRPr="00417E41">
        <w:rPr>
          <w:rFonts w:ascii="Segoe UI" w:hAnsi="Segoe UI" w:cs="Segoe UI"/>
          <w:color w:val="808080" w:themeColor="background1" w:themeShade="80"/>
          <w:sz w:val="24"/>
          <w:lang w:val="en-GB"/>
        </w:rPr>
        <w:t>.&gt;</w:t>
      </w:r>
    </w:p>
    <w:p w14:paraId="529D5512" w14:textId="603932FC" w:rsidR="00417E41" w:rsidRPr="00417E41" w:rsidRDefault="00417E41" w:rsidP="00417E41">
      <w:pPr>
        <w:tabs>
          <w:tab w:val="left" w:pos="859"/>
          <w:tab w:val="left" w:pos="860"/>
        </w:tabs>
        <w:spacing w:before="25"/>
        <w:ind w:right="-30"/>
        <w:rPr>
          <w:rFonts w:ascii="Segoe UI" w:hAnsi="Segoe UI" w:cs="Segoe UI"/>
          <w:color w:val="808080" w:themeColor="background1" w:themeShade="80"/>
          <w:sz w:val="24"/>
          <w:lang w:val="en-GB"/>
        </w:rPr>
      </w:pPr>
      <w:r w:rsidRPr="00417E41">
        <w:rPr>
          <w:rFonts w:ascii="Segoe UI" w:hAnsi="Segoe UI" w:cs="Segoe UI"/>
          <w:color w:val="808080" w:themeColor="background1" w:themeShade="80"/>
          <w:sz w:val="24"/>
          <w:lang w:val="en-GB"/>
        </w:rPr>
        <w:t>&lt;Narrate the data story of your dashboards&gt;</w:t>
      </w:r>
    </w:p>
    <w:p w14:paraId="1620214F" w14:textId="77777777" w:rsidR="00417E41" w:rsidRPr="00417E41" w:rsidRDefault="00417E41" w:rsidP="00417E41">
      <w:pPr>
        <w:tabs>
          <w:tab w:val="left" w:pos="859"/>
          <w:tab w:val="left" w:pos="860"/>
        </w:tabs>
        <w:spacing w:before="25"/>
        <w:ind w:right="-30"/>
        <w:rPr>
          <w:rFonts w:ascii="Segoe UI" w:hAnsi="Segoe UI" w:cs="Segoe UI"/>
          <w:sz w:val="24"/>
          <w:lang w:val="en-GB"/>
        </w:rPr>
      </w:pPr>
    </w:p>
    <w:p w14:paraId="78D56848" w14:textId="77777777" w:rsidR="00417E41" w:rsidRPr="00417E41" w:rsidRDefault="00417E41" w:rsidP="00417E41">
      <w:pPr>
        <w:pStyle w:val="Heading2"/>
        <w:rPr>
          <w:lang w:val="en-GB"/>
        </w:rPr>
      </w:pPr>
      <w:r w:rsidRPr="00417E41">
        <w:t>Key Findings &amp; Recommendations</w:t>
      </w:r>
    </w:p>
    <w:p w14:paraId="2E0E7CB5" w14:textId="01579483" w:rsidR="00417E41" w:rsidRPr="00417E41" w:rsidRDefault="00417E41" w:rsidP="00417E41">
      <w:pPr>
        <w:tabs>
          <w:tab w:val="left" w:pos="859"/>
          <w:tab w:val="left" w:pos="860"/>
        </w:tabs>
        <w:spacing w:before="25"/>
        <w:ind w:right="-30"/>
        <w:rPr>
          <w:rFonts w:ascii="Segoe UI" w:hAnsi="Segoe UI" w:cs="Segoe UI"/>
          <w:i/>
          <w:iCs/>
          <w:color w:val="808080" w:themeColor="background1" w:themeShade="80"/>
          <w:sz w:val="24"/>
          <w:lang w:val="en-GB"/>
        </w:rPr>
      </w:pPr>
      <w:r w:rsidRPr="00417E41">
        <w:rPr>
          <w:rFonts w:ascii="Segoe UI" w:hAnsi="Segoe UI" w:cs="Segoe UI"/>
          <w:i/>
          <w:iCs/>
          <w:color w:val="808080" w:themeColor="background1" w:themeShade="80"/>
          <w:sz w:val="24"/>
        </w:rPr>
        <w:t>&lt;Summarise key insights from your analyses&gt;</w:t>
      </w:r>
    </w:p>
    <w:p w14:paraId="7CD2EA9E" w14:textId="5771290B" w:rsidR="00417E41" w:rsidRPr="00417E41" w:rsidRDefault="00417E41" w:rsidP="00417E41">
      <w:pPr>
        <w:tabs>
          <w:tab w:val="left" w:pos="859"/>
          <w:tab w:val="left" w:pos="860"/>
        </w:tabs>
        <w:spacing w:before="25"/>
        <w:ind w:right="-30"/>
        <w:rPr>
          <w:rFonts w:ascii="Segoe UI" w:hAnsi="Segoe UI" w:cs="Segoe UI"/>
          <w:i/>
          <w:iCs/>
          <w:color w:val="808080" w:themeColor="background1" w:themeShade="80"/>
          <w:sz w:val="24"/>
          <w:lang w:val="en-GB"/>
        </w:rPr>
      </w:pPr>
      <w:r w:rsidRPr="00417E41">
        <w:rPr>
          <w:rFonts w:ascii="Segoe UI" w:hAnsi="Segoe UI" w:cs="Segoe UI"/>
          <w:i/>
          <w:iCs/>
          <w:color w:val="808080" w:themeColor="background1" w:themeShade="80"/>
          <w:sz w:val="24"/>
          <w:lang w:val="en-GB"/>
        </w:rPr>
        <w:t xml:space="preserve">&lt;Link your findings to potential business outcomes or impacts to </w:t>
      </w:r>
      <w:proofErr w:type="spellStart"/>
      <w:r w:rsidRPr="00417E41">
        <w:rPr>
          <w:rFonts w:ascii="Segoe UI" w:hAnsi="Segoe UI" w:cs="Segoe UI"/>
          <w:i/>
          <w:iCs/>
          <w:color w:val="808080" w:themeColor="background1" w:themeShade="80"/>
          <w:sz w:val="24"/>
          <w:lang w:val="en-GB"/>
        </w:rPr>
        <w:t>Pedal&amp;Co</w:t>
      </w:r>
      <w:proofErr w:type="spellEnd"/>
      <w:r w:rsidRPr="00417E41">
        <w:rPr>
          <w:rFonts w:ascii="Segoe UI" w:hAnsi="Segoe UI" w:cs="Segoe UI"/>
          <w:i/>
          <w:iCs/>
          <w:color w:val="808080" w:themeColor="background1" w:themeShade="80"/>
          <w:sz w:val="24"/>
          <w:lang w:val="en-GB"/>
        </w:rPr>
        <w:t>&gt;</w:t>
      </w:r>
    </w:p>
    <w:p w14:paraId="5533FA72" w14:textId="77777777" w:rsidR="00417E41" w:rsidRPr="00417E41" w:rsidRDefault="00417E41" w:rsidP="00181A44">
      <w:pPr>
        <w:rPr>
          <w:lang w:val="en-GB"/>
        </w:rPr>
      </w:pPr>
    </w:p>
    <w:sectPr w:rsidR="00417E41" w:rsidRPr="00417E41" w:rsidSect="00A8788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03E73B" w14:textId="77777777" w:rsidR="003F650F" w:rsidRDefault="003F650F" w:rsidP="00C203CE">
      <w:pPr>
        <w:spacing w:after="0" w:line="240" w:lineRule="auto"/>
      </w:pPr>
      <w:r>
        <w:separator/>
      </w:r>
    </w:p>
  </w:endnote>
  <w:endnote w:type="continuationSeparator" w:id="0">
    <w:p w14:paraId="15B26AF4" w14:textId="77777777" w:rsidR="003F650F" w:rsidRDefault="003F650F" w:rsidP="00C203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TZhongsong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D90BC" w14:textId="77777777" w:rsidR="00E458DA" w:rsidRDefault="00E458DA">
    <w:pPr>
      <w:pStyle w:val="Footer"/>
    </w:pPr>
  </w:p>
  <w:p w14:paraId="66F977CA" w14:textId="77777777" w:rsidR="00E458DA" w:rsidRDefault="00E458DA"/>
  <w:p w14:paraId="1AB928A9" w14:textId="77777777" w:rsidR="00E458DA" w:rsidRDefault="00E458D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F7176" w14:textId="2FCD357F" w:rsidR="00E458DA" w:rsidRDefault="00E458DA" w:rsidP="003B4777">
    <w:pPr>
      <w:pStyle w:val="Footer"/>
      <w:spacing w:before="120"/>
    </w:pPr>
  </w:p>
  <w:p w14:paraId="2DDFF43C" w14:textId="7C38582C" w:rsidR="00E458DA" w:rsidRDefault="00E458DA" w:rsidP="003B4777">
    <w:pPr>
      <w:pStyle w:val="Footer"/>
      <w:spacing w:before="120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36590B" wp14:editId="402394DE">
              <wp:simplePos x="0" y="0"/>
              <wp:positionH relativeFrom="column">
                <wp:posOffset>15631</wp:posOffset>
              </wp:positionH>
              <wp:positionV relativeFrom="paragraph">
                <wp:posOffset>7083</wp:posOffset>
              </wp:positionV>
              <wp:extent cx="5708894" cy="15630"/>
              <wp:effectExtent l="0" t="0" r="25400" b="22860"/>
              <wp:wrapNone/>
              <wp:docPr id="35" name="Straight Connector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08894" cy="1563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F19B70D" id="Straight Connector 3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5pt,.55pt" to="450.75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" strokecolor="black [2880]" strokeweight="1pt">
              <v:stroke endcap="round"/>
            </v:line>
          </w:pict>
        </mc:Fallback>
      </mc:AlternateContent>
    </w:r>
    <w:r w:rsidR="0045135C" w:rsidRPr="0045135C">
      <w:t xml:space="preserve"> </w:t>
    </w:r>
    <w:r w:rsidR="0084523E">
      <w:t>Diploma in Applied AI &amp; Analytics</w:t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BF8C9" w14:textId="77777777" w:rsidR="00E458DA" w:rsidRDefault="00E458DA" w:rsidP="00E6539A">
    <w:pPr>
      <w:pStyle w:val="Footer"/>
      <w:spacing w:before="120"/>
    </w:pPr>
  </w:p>
  <w:p w14:paraId="12A9D7BB" w14:textId="77777777" w:rsidR="00E458DA" w:rsidRDefault="00E458DA" w:rsidP="00E6539A">
    <w:pPr>
      <w:pStyle w:val="Footer"/>
      <w:spacing w:before="120"/>
    </w:pPr>
  </w:p>
  <w:p w14:paraId="0B68CD2F" w14:textId="6D72527C" w:rsidR="00E458DA" w:rsidRDefault="00E458DA" w:rsidP="00E6539A">
    <w:pPr>
      <w:pStyle w:val="Footer"/>
      <w:spacing w:before="12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E942E55" wp14:editId="25C25DCE">
              <wp:simplePos x="0" y="0"/>
              <wp:positionH relativeFrom="column">
                <wp:posOffset>-12700</wp:posOffset>
              </wp:positionH>
              <wp:positionV relativeFrom="paragraph">
                <wp:posOffset>37465</wp:posOffset>
              </wp:positionV>
              <wp:extent cx="5746750" cy="0"/>
              <wp:effectExtent l="0" t="0" r="0" b="0"/>
              <wp:wrapNone/>
              <wp:docPr id="30" name="Straight Connector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7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2CED327" id="Straight Connector 3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pt,2.95pt" to="451.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" strokecolor="black [2880]" strokeweight="1pt">
              <v:stroke endcap="round"/>
            </v:line>
          </w:pict>
        </mc:Fallback>
      </mc:AlternateContent>
    </w:r>
    <w:r>
      <w:t>Diploma in Business Intelligence &amp; Analytics</w:t>
    </w:r>
    <w:r>
      <w:ptab w:relativeTo="margin" w:alignment="center" w:leader="none"/>
    </w:r>
    <w:r>
      <w:ptab w:relativeTo="margin" w:alignment="right" w:leader="none"/>
    </w:r>
    <w:r>
      <w:t xml:space="preserve">Page </w:t>
    </w:r>
    <w:r>
      <w:rPr>
        <w:b/>
        <w:bCs/>
      </w:rPr>
      <w:t>1</w:t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11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998732" w14:textId="77777777" w:rsidR="003F650F" w:rsidRDefault="003F650F" w:rsidP="00C203CE">
      <w:pPr>
        <w:spacing w:after="0" w:line="240" w:lineRule="auto"/>
      </w:pPr>
      <w:r>
        <w:separator/>
      </w:r>
    </w:p>
  </w:footnote>
  <w:footnote w:type="continuationSeparator" w:id="0">
    <w:p w14:paraId="184FCAB7" w14:textId="77777777" w:rsidR="003F650F" w:rsidRDefault="003F650F" w:rsidP="00C203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9B5E22" w14:textId="77777777" w:rsidR="00E458DA" w:rsidRDefault="00E458DA">
    <w:pPr>
      <w:pStyle w:val="Header"/>
    </w:pPr>
  </w:p>
  <w:p w14:paraId="77904B17" w14:textId="77777777" w:rsidR="00E458DA" w:rsidRDefault="00E458DA"/>
  <w:p w14:paraId="31DAD12A" w14:textId="77777777" w:rsidR="00E458DA" w:rsidRDefault="00E458D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51DF49" w14:textId="4F98FAE9" w:rsidR="00E458DA" w:rsidRPr="00325735" w:rsidRDefault="006737B7" w:rsidP="00C203CE">
    <w:pPr>
      <w:pStyle w:val="Header"/>
      <w:pBdr>
        <w:bottom w:val="single" w:sz="6" w:space="1" w:color="auto"/>
      </w:pBdr>
      <w:tabs>
        <w:tab w:val="center" w:pos="3060"/>
      </w:tabs>
      <w:spacing w:line="276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0" allowOverlap="1" wp14:anchorId="7F2A75CF" wp14:editId="756ED703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5" name="MSIPCM77c74ebfad93aeedbeb523f0" descr="{&quot;HashCode&quot;:1231103339,&quot;Height&quot;:9999999.0,&quot;Width&quot;:9999999.0,&quot;Placement&quot;:&quot;Header&quot;,&quot;Index&quot;:&quot;Primary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AAF7C40" w14:textId="068A78E1" w:rsidR="006737B7" w:rsidRPr="006737B7" w:rsidRDefault="006737B7" w:rsidP="006737B7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6737B7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 (Closed) and Non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2A75CF" id="_x0000_t202" coordsize="21600,21600" o:spt="202" path="m,l,21600r21600,l21600,xe">
              <v:stroke joinstyle="miter"/>
              <v:path gradientshapeok="t" o:connecttype="rect"/>
            </v:shapetype>
            <v:shape id="MSIPCM77c74ebfad93aeedbeb523f0" o:spid="_x0000_s1026" type="#_x0000_t202" alt="{&quot;HashCode&quot;:1231103339,&quot;Height&quot;:9999999.0,&quot;Width&quot;:9999999.0,&quot;Placement&quot;:&quot;Header&quot;,&quot;Index&quot;:&quot;Primary&quot;,&quot;Section&quot;:2,&quot;Top&quot;:0.0,&quot;Left&quot;:0.0}" style="position:absolute;left:0;text-align:left;margin-left:0;margin-top:0;width:612pt;height:36.5pt;z-index:251674624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" o:allowincell="f" filled="f" stroked="f" strokeweight=".5pt">
              <v:textbox inset="20pt,0,,0">
                <w:txbxContent>
                  <w:p w14:paraId="2AAF7C40" w14:textId="068A78E1" w:rsidR="006737B7" w:rsidRPr="006737B7" w:rsidRDefault="006737B7" w:rsidP="006737B7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6737B7">
                      <w:rPr>
                        <w:rFonts w:ascii="Calibri" w:hAnsi="Calibri" w:cs="Calibri"/>
                        <w:color w:val="000000"/>
                        <w:sz w:val="20"/>
                      </w:rPr>
                      <w:t>Official (Closed) and Non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458DA">
      <w:rPr>
        <w:noProof/>
      </w:rPr>
      <w:drawing>
        <wp:inline distT="0" distB="0" distL="0" distR="0" wp14:anchorId="32EFF2AD" wp14:editId="3A3D93C4">
          <wp:extent cx="1295400" cy="239219"/>
          <wp:effectExtent l="0" t="0" r="0" b="889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rporate_nyp_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659" cy="239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458DA">
      <w:rPr>
        <w:noProof/>
      </w:rPr>
      <w:t xml:space="preserve">  </w:t>
    </w:r>
    <w:r w:rsidR="00E458DA">
      <w:ptab w:relativeTo="margin" w:alignment="right" w:leader="none"/>
    </w:r>
    <w:r w:rsidR="007D192E" w:rsidRPr="007D192E">
      <w:t xml:space="preserve"> </w:t>
    </w:r>
    <w:r w:rsidR="007D192E" w:rsidRPr="007D192E">
      <w:rPr>
        <w:rFonts w:ascii="Segoe UI" w:hAnsi="Segoe UI" w:cs="Segoe UI"/>
      </w:rPr>
      <w:t>Assignment</w:t>
    </w:r>
    <w:r w:rsidR="00E458DA" w:rsidRPr="00213DA3">
      <w:t xml:space="preserve"> </w:t>
    </w:r>
  </w:p>
  <w:p w14:paraId="6C7DBF5B" w14:textId="7F37E018" w:rsidR="00E458DA" w:rsidRDefault="00E458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D10839" w14:textId="5BACD495" w:rsidR="00E458DA" w:rsidRPr="00325735" w:rsidRDefault="006737B7" w:rsidP="00E6539A">
    <w:pPr>
      <w:pStyle w:val="Header"/>
      <w:pBdr>
        <w:bottom w:val="single" w:sz="6" w:space="1" w:color="auto"/>
      </w:pBdr>
      <w:tabs>
        <w:tab w:val="center" w:pos="3060"/>
      </w:tabs>
      <w:spacing w:line="276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0" allowOverlap="1" wp14:anchorId="10644CDF" wp14:editId="1C95FF52">
              <wp:simplePos x="0" y="19050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6" name="MSIPCM8e484899a3127ef828eb9e9c" descr="{&quot;HashCode&quot;:1231103339,&quot;Height&quot;:9999999.0,&quot;Width&quot;:9999999.0,&quot;Placement&quot;:&quot;Header&quot;,&quot;Index&quot;:&quot;FirstPage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E986E3C" w14:textId="1880C2EB" w:rsidR="006737B7" w:rsidRPr="006737B7" w:rsidRDefault="006737B7" w:rsidP="006737B7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6737B7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 (Closed) and Non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644CDF" id="_x0000_t202" coordsize="21600,21600" o:spt="202" path="m,l,21600r21600,l21600,xe">
              <v:stroke joinstyle="miter"/>
              <v:path gradientshapeok="t" o:connecttype="rect"/>
            </v:shapetype>
            <v:shape id="MSIPCM8e484899a3127ef828eb9e9c" o:spid="_x0000_s1027" type="#_x0000_t202" alt="{&quot;HashCode&quot;:1231103339,&quot;Height&quot;:9999999.0,&quot;Width&quot;:9999999.0,&quot;Placement&quot;:&quot;Header&quot;,&quot;Index&quot;:&quot;FirstPage&quot;,&quot;Section&quot;:2,&quot;Top&quot;:0.0,&quot;Left&quot;:0.0}" style="position:absolute;left:0;text-align:left;margin-left:0;margin-top:0;width:612pt;height:36.5pt;z-index:251675648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" o:allowincell="f" filled="f" stroked="f" strokeweight=".5pt">
              <v:textbox inset="20pt,0,,0">
                <w:txbxContent>
                  <w:p w14:paraId="5E986E3C" w14:textId="1880C2EB" w:rsidR="006737B7" w:rsidRPr="006737B7" w:rsidRDefault="006737B7" w:rsidP="006737B7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6737B7">
                      <w:rPr>
                        <w:rFonts w:ascii="Calibri" w:hAnsi="Calibri" w:cs="Calibri"/>
                        <w:color w:val="000000"/>
                        <w:sz w:val="20"/>
                      </w:rPr>
                      <w:t>Official (Closed) and Non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458DA">
      <w:rPr>
        <w:noProof/>
      </w:rPr>
      <w:drawing>
        <wp:inline distT="0" distB="0" distL="0" distR="0" wp14:anchorId="6A354F9E" wp14:editId="1A3C4EBC">
          <wp:extent cx="1295400" cy="239219"/>
          <wp:effectExtent l="0" t="0" r="0" b="889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rporate_nyp_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659" cy="239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458DA">
      <w:rPr>
        <w:noProof/>
      </w:rPr>
      <w:t xml:space="preserve">  </w:t>
    </w:r>
    <w:r w:rsidR="00E458DA">
      <w:rPr>
        <w:noProof/>
      </w:rPr>
      <w:drawing>
        <wp:inline distT="0" distB="0" distL="0" distR="0" wp14:anchorId="16A53480" wp14:editId="5ADBE0CC">
          <wp:extent cx="626533" cy="269411"/>
          <wp:effectExtent l="0" t="0" r="254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455" cy="2693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458DA">
      <w:ptab w:relativeTo="margin" w:alignment="right" w:leader="none"/>
    </w:r>
    <w:r w:rsidR="00E458DA" w:rsidRPr="00213DA3">
      <w:t xml:space="preserve"> </w:t>
    </w:r>
    <w:r w:rsidR="00E458DA">
      <w:t>ITB421 Data Storage Administration</w:t>
    </w:r>
  </w:p>
  <w:p w14:paraId="083701D9" w14:textId="77777777" w:rsidR="00E458DA" w:rsidRDefault="00E458DA">
    <w:pPr>
      <w:pStyle w:val="Header"/>
    </w:pPr>
  </w:p>
  <w:p w14:paraId="67A8BF04" w14:textId="77777777" w:rsidR="00E458DA" w:rsidRDefault="00E458DA"/>
  <w:p w14:paraId="23002279" w14:textId="77777777" w:rsidR="00E458DA" w:rsidRDefault="00E458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492BE9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580228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166E8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9DEC4B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8E2AE1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E9DA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92C2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ABE6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ACF4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C63B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522A8B"/>
    <w:multiLevelType w:val="hybridMultilevel"/>
    <w:tmpl w:val="A61C342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A55BCC"/>
    <w:multiLevelType w:val="hybridMultilevel"/>
    <w:tmpl w:val="F7D4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FC366F"/>
    <w:multiLevelType w:val="hybridMultilevel"/>
    <w:tmpl w:val="277C38B8"/>
    <w:lvl w:ilvl="0" w:tplc="EEB09BB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646464"/>
        <w:sz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7A3B6C"/>
    <w:multiLevelType w:val="hybridMultilevel"/>
    <w:tmpl w:val="DA6847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F12BB9"/>
    <w:multiLevelType w:val="hybridMultilevel"/>
    <w:tmpl w:val="415CD9C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250523"/>
    <w:multiLevelType w:val="hybridMultilevel"/>
    <w:tmpl w:val="6B9A7D1E"/>
    <w:lvl w:ilvl="0" w:tplc="48090019">
      <w:start w:val="1"/>
      <w:numFmt w:val="lowerLetter"/>
      <w:lvlText w:val="%1."/>
      <w:lvlJc w:val="left"/>
      <w:pPr>
        <w:ind w:left="1440" w:hanging="360"/>
      </w:pPr>
    </w:lvl>
    <w:lvl w:ilvl="1" w:tplc="48090019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8470176"/>
    <w:multiLevelType w:val="hybridMultilevel"/>
    <w:tmpl w:val="76D650D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7005F5"/>
    <w:multiLevelType w:val="hybridMultilevel"/>
    <w:tmpl w:val="59466A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0D72D1"/>
    <w:multiLevelType w:val="hybridMultilevel"/>
    <w:tmpl w:val="E288156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A83BE9"/>
    <w:multiLevelType w:val="hybridMultilevel"/>
    <w:tmpl w:val="4094E8C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3F0E1F"/>
    <w:multiLevelType w:val="multilevel"/>
    <w:tmpl w:val="FB3E0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D6004A8"/>
    <w:multiLevelType w:val="hybridMultilevel"/>
    <w:tmpl w:val="CF4AC7D8"/>
    <w:lvl w:ilvl="0" w:tplc="C374C72E">
      <w:start w:val="1"/>
      <w:numFmt w:val="decimal"/>
      <w:lvlText w:val="%1."/>
      <w:lvlJc w:val="left"/>
      <w:pPr>
        <w:ind w:left="48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200" w:hanging="360"/>
      </w:pPr>
    </w:lvl>
    <w:lvl w:ilvl="2" w:tplc="4809001B" w:tentative="1">
      <w:start w:val="1"/>
      <w:numFmt w:val="lowerRoman"/>
      <w:lvlText w:val="%3."/>
      <w:lvlJc w:val="right"/>
      <w:pPr>
        <w:ind w:left="1920" w:hanging="180"/>
      </w:pPr>
    </w:lvl>
    <w:lvl w:ilvl="3" w:tplc="4809000F" w:tentative="1">
      <w:start w:val="1"/>
      <w:numFmt w:val="decimal"/>
      <w:lvlText w:val="%4."/>
      <w:lvlJc w:val="left"/>
      <w:pPr>
        <w:ind w:left="2640" w:hanging="360"/>
      </w:pPr>
    </w:lvl>
    <w:lvl w:ilvl="4" w:tplc="48090019" w:tentative="1">
      <w:start w:val="1"/>
      <w:numFmt w:val="lowerLetter"/>
      <w:lvlText w:val="%5."/>
      <w:lvlJc w:val="left"/>
      <w:pPr>
        <w:ind w:left="3360" w:hanging="360"/>
      </w:pPr>
    </w:lvl>
    <w:lvl w:ilvl="5" w:tplc="4809001B" w:tentative="1">
      <w:start w:val="1"/>
      <w:numFmt w:val="lowerRoman"/>
      <w:lvlText w:val="%6."/>
      <w:lvlJc w:val="right"/>
      <w:pPr>
        <w:ind w:left="4080" w:hanging="180"/>
      </w:pPr>
    </w:lvl>
    <w:lvl w:ilvl="6" w:tplc="4809000F" w:tentative="1">
      <w:start w:val="1"/>
      <w:numFmt w:val="decimal"/>
      <w:lvlText w:val="%7."/>
      <w:lvlJc w:val="left"/>
      <w:pPr>
        <w:ind w:left="4800" w:hanging="360"/>
      </w:pPr>
    </w:lvl>
    <w:lvl w:ilvl="7" w:tplc="48090019" w:tentative="1">
      <w:start w:val="1"/>
      <w:numFmt w:val="lowerLetter"/>
      <w:lvlText w:val="%8."/>
      <w:lvlJc w:val="left"/>
      <w:pPr>
        <w:ind w:left="5520" w:hanging="360"/>
      </w:pPr>
    </w:lvl>
    <w:lvl w:ilvl="8" w:tplc="4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2" w15:restartNumberingAfterBreak="0">
    <w:nsid w:val="2FEC275B"/>
    <w:multiLevelType w:val="hybridMultilevel"/>
    <w:tmpl w:val="0F28BFF6"/>
    <w:lvl w:ilvl="0" w:tplc="C374C72E">
      <w:start w:val="1"/>
      <w:numFmt w:val="decimal"/>
      <w:lvlText w:val="%1."/>
      <w:lvlJc w:val="left"/>
      <w:pPr>
        <w:ind w:left="48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200" w:hanging="360"/>
      </w:pPr>
    </w:lvl>
    <w:lvl w:ilvl="2" w:tplc="4809001B" w:tentative="1">
      <w:start w:val="1"/>
      <w:numFmt w:val="lowerRoman"/>
      <w:lvlText w:val="%3."/>
      <w:lvlJc w:val="right"/>
      <w:pPr>
        <w:ind w:left="1920" w:hanging="180"/>
      </w:pPr>
    </w:lvl>
    <w:lvl w:ilvl="3" w:tplc="4809000F" w:tentative="1">
      <w:start w:val="1"/>
      <w:numFmt w:val="decimal"/>
      <w:lvlText w:val="%4."/>
      <w:lvlJc w:val="left"/>
      <w:pPr>
        <w:ind w:left="2640" w:hanging="360"/>
      </w:pPr>
    </w:lvl>
    <w:lvl w:ilvl="4" w:tplc="48090019" w:tentative="1">
      <w:start w:val="1"/>
      <w:numFmt w:val="lowerLetter"/>
      <w:lvlText w:val="%5."/>
      <w:lvlJc w:val="left"/>
      <w:pPr>
        <w:ind w:left="3360" w:hanging="360"/>
      </w:pPr>
    </w:lvl>
    <w:lvl w:ilvl="5" w:tplc="4809001B" w:tentative="1">
      <w:start w:val="1"/>
      <w:numFmt w:val="lowerRoman"/>
      <w:lvlText w:val="%6."/>
      <w:lvlJc w:val="right"/>
      <w:pPr>
        <w:ind w:left="4080" w:hanging="180"/>
      </w:pPr>
    </w:lvl>
    <w:lvl w:ilvl="6" w:tplc="4809000F" w:tentative="1">
      <w:start w:val="1"/>
      <w:numFmt w:val="decimal"/>
      <w:lvlText w:val="%7."/>
      <w:lvlJc w:val="left"/>
      <w:pPr>
        <w:ind w:left="4800" w:hanging="360"/>
      </w:pPr>
    </w:lvl>
    <w:lvl w:ilvl="7" w:tplc="48090019" w:tentative="1">
      <w:start w:val="1"/>
      <w:numFmt w:val="lowerLetter"/>
      <w:lvlText w:val="%8."/>
      <w:lvlJc w:val="left"/>
      <w:pPr>
        <w:ind w:left="5520" w:hanging="360"/>
      </w:pPr>
    </w:lvl>
    <w:lvl w:ilvl="8" w:tplc="4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3" w15:restartNumberingAfterBreak="0">
    <w:nsid w:val="34B1210B"/>
    <w:multiLevelType w:val="hybridMultilevel"/>
    <w:tmpl w:val="DA6CF052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5B13C1"/>
    <w:multiLevelType w:val="hybridMultilevel"/>
    <w:tmpl w:val="1C7E8FCC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0A39F1"/>
    <w:multiLevelType w:val="hybridMultilevel"/>
    <w:tmpl w:val="4094E8C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2B3A71"/>
    <w:multiLevelType w:val="hybridMultilevel"/>
    <w:tmpl w:val="6B9A7D1E"/>
    <w:lvl w:ilvl="0" w:tplc="48090019">
      <w:start w:val="1"/>
      <w:numFmt w:val="lowerLetter"/>
      <w:lvlText w:val="%1."/>
      <w:lvlJc w:val="left"/>
      <w:pPr>
        <w:ind w:left="1440" w:hanging="360"/>
      </w:pPr>
    </w:lvl>
    <w:lvl w:ilvl="1" w:tplc="48090019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020489C"/>
    <w:multiLevelType w:val="hybridMultilevel"/>
    <w:tmpl w:val="277C38B8"/>
    <w:lvl w:ilvl="0" w:tplc="EEB09BB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646464"/>
        <w:sz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88245B"/>
    <w:multiLevelType w:val="hybridMultilevel"/>
    <w:tmpl w:val="0184A29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C023789"/>
    <w:multiLevelType w:val="hybridMultilevel"/>
    <w:tmpl w:val="6B9A7D1E"/>
    <w:lvl w:ilvl="0" w:tplc="48090019">
      <w:start w:val="1"/>
      <w:numFmt w:val="lowerLetter"/>
      <w:lvlText w:val="%1."/>
      <w:lvlJc w:val="left"/>
      <w:pPr>
        <w:ind w:left="1440" w:hanging="360"/>
      </w:pPr>
    </w:lvl>
    <w:lvl w:ilvl="1" w:tplc="48090019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DCB2623"/>
    <w:multiLevelType w:val="hybridMultilevel"/>
    <w:tmpl w:val="713CA75A"/>
    <w:lvl w:ilvl="0" w:tplc="D9A29EA0">
      <w:numFmt w:val="bullet"/>
      <w:lvlText w:val="-"/>
      <w:lvlJc w:val="left"/>
      <w:pPr>
        <w:ind w:left="224" w:hanging="17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4E3629"/>
        <w:w w:val="98"/>
        <w:sz w:val="16"/>
        <w:szCs w:val="16"/>
        <w:lang w:val="en-US" w:eastAsia="en-US" w:bidi="ar-SA"/>
      </w:rPr>
    </w:lvl>
    <w:lvl w:ilvl="1" w:tplc="ED64B3BA">
      <w:numFmt w:val="bullet"/>
      <w:lvlText w:val="•"/>
      <w:lvlJc w:val="left"/>
      <w:pPr>
        <w:ind w:left="456" w:hanging="176"/>
      </w:pPr>
      <w:rPr>
        <w:rFonts w:hint="default"/>
        <w:lang w:val="en-US" w:eastAsia="en-US" w:bidi="ar-SA"/>
      </w:rPr>
    </w:lvl>
    <w:lvl w:ilvl="2" w:tplc="5CDE472A">
      <w:numFmt w:val="bullet"/>
      <w:lvlText w:val="•"/>
      <w:lvlJc w:val="left"/>
      <w:pPr>
        <w:ind w:left="692" w:hanging="176"/>
      </w:pPr>
      <w:rPr>
        <w:rFonts w:hint="default"/>
        <w:lang w:val="en-US" w:eastAsia="en-US" w:bidi="ar-SA"/>
      </w:rPr>
    </w:lvl>
    <w:lvl w:ilvl="3" w:tplc="94807D82">
      <w:numFmt w:val="bullet"/>
      <w:lvlText w:val="•"/>
      <w:lvlJc w:val="left"/>
      <w:pPr>
        <w:ind w:left="928" w:hanging="176"/>
      </w:pPr>
      <w:rPr>
        <w:rFonts w:hint="default"/>
        <w:lang w:val="en-US" w:eastAsia="en-US" w:bidi="ar-SA"/>
      </w:rPr>
    </w:lvl>
    <w:lvl w:ilvl="4" w:tplc="4948C3BC">
      <w:numFmt w:val="bullet"/>
      <w:lvlText w:val="•"/>
      <w:lvlJc w:val="left"/>
      <w:pPr>
        <w:ind w:left="1164" w:hanging="176"/>
      </w:pPr>
      <w:rPr>
        <w:rFonts w:hint="default"/>
        <w:lang w:val="en-US" w:eastAsia="en-US" w:bidi="ar-SA"/>
      </w:rPr>
    </w:lvl>
    <w:lvl w:ilvl="5" w:tplc="AA96DE88">
      <w:numFmt w:val="bullet"/>
      <w:lvlText w:val="•"/>
      <w:lvlJc w:val="left"/>
      <w:pPr>
        <w:ind w:left="1400" w:hanging="176"/>
      </w:pPr>
      <w:rPr>
        <w:rFonts w:hint="default"/>
        <w:lang w:val="en-US" w:eastAsia="en-US" w:bidi="ar-SA"/>
      </w:rPr>
    </w:lvl>
    <w:lvl w:ilvl="6" w:tplc="9AAE8B24">
      <w:numFmt w:val="bullet"/>
      <w:lvlText w:val="•"/>
      <w:lvlJc w:val="left"/>
      <w:pPr>
        <w:ind w:left="1636" w:hanging="176"/>
      </w:pPr>
      <w:rPr>
        <w:rFonts w:hint="default"/>
        <w:lang w:val="en-US" w:eastAsia="en-US" w:bidi="ar-SA"/>
      </w:rPr>
    </w:lvl>
    <w:lvl w:ilvl="7" w:tplc="47FE5382">
      <w:numFmt w:val="bullet"/>
      <w:lvlText w:val="•"/>
      <w:lvlJc w:val="left"/>
      <w:pPr>
        <w:ind w:left="1872" w:hanging="176"/>
      </w:pPr>
      <w:rPr>
        <w:rFonts w:hint="default"/>
        <w:lang w:val="en-US" w:eastAsia="en-US" w:bidi="ar-SA"/>
      </w:rPr>
    </w:lvl>
    <w:lvl w:ilvl="8" w:tplc="26167B4E">
      <w:numFmt w:val="bullet"/>
      <w:lvlText w:val="•"/>
      <w:lvlJc w:val="left"/>
      <w:pPr>
        <w:ind w:left="2108" w:hanging="176"/>
      </w:pPr>
      <w:rPr>
        <w:rFonts w:hint="default"/>
        <w:lang w:val="en-US" w:eastAsia="en-US" w:bidi="ar-SA"/>
      </w:rPr>
    </w:lvl>
  </w:abstractNum>
  <w:abstractNum w:abstractNumId="31" w15:restartNumberingAfterBreak="0">
    <w:nsid w:val="513511BC"/>
    <w:multiLevelType w:val="multilevel"/>
    <w:tmpl w:val="13228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4F505CA"/>
    <w:multiLevelType w:val="hybridMultilevel"/>
    <w:tmpl w:val="8946A57E"/>
    <w:lvl w:ilvl="0" w:tplc="48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33" w15:restartNumberingAfterBreak="0">
    <w:nsid w:val="58BF5D07"/>
    <w:multiLevelType w:val="hybridMultilevel"/>
    <w:tmpl w:val="4DCC20A8"/>
    <w:lvl w:ilvl="0" w:tplc="9014DFE8">
      <w:start w:val="1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7B4088"/>
    <w:multiLevelType w:val="multilevel"/>
    <w:tmpl w:val="D18C9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B837C4E"/>
    <w:multiLevelType w:val="hybridMultilevel"/>
    <w:tmpl w:val="24F2C320"/>
    <w:lvl w:ilvl="0" w:tplc="2886F942">
      <w:start w:val="1"/>
      <w:numFmt w:val="decimal"/>
      <w:lvlText w:val="%1."/>
      <w:lvlJc w:val="left"/>
      <w:pPr>
        <w:ind w:left="540" w:hanging="540"/>
      </w:pPr>
      <w:rPr>
        <w:rFonts w:ascii="Segoe UI" w:eastAsia="Calibri" w:hAnsi="Segoe UI" w:cs="Segoe UI" w:hint="default"/>
        <w:b/>
        <w:bCs/>
        <w:i w:val="0"/>
        <w:iCs w:val="0"/>
        <w:w w:val="100"/>
        <w:sz w:val="24"/>
        <w:szCs w:val="24"/>
      </w:rPr>
    </w:lvl>
    <w:lvl w:ilvl="1" w:tplc="4809000F">
      <w:start w:val="1"/>
      <w:numFmt w:val="decimal"/>
      <w:lvlText w:val="%2."/>
      <w:lvlJc w:val="left"/>
      <w:pPr>
        <w:ind w:left="1260" w:hanging="540"/>
      </w:pPr>
      <w:rPr>
        <w:rFonts w:hint="default"/>
        <w:b w:val="0"/>
        <w:bCs w:val="0"/>
        <w:i w:val="0"/>
        <w:iCs w:val="0"/>
        <w:w w:val="100"/>
        <w:sz w:val="24"/>
        <w:szCs w:val="24"/>
      </w:rPr>
    </w:lvl>
    <w:lvl w:ilvl="2" w:tplc="6E204DAA">
      <w:numFmt w:val="bullet"/>
      <w:lvlText w:val="•"/>
      <w:lvlJc w:val="left"/>
      <w:pPr>
        <w:ind w:left="2120" w:hanging="540"/>
      </w:pPr>
      <w:rPr>
        <w:rFonts w:hint="default"/>
      </w:rPr>
    </w:lvl>
    <w:lvl w:ilvl="3" w:tplc="05F6F36C">
      <w:numFmt w:val="bullet"/>
      <w:lvlText w:val="•"/>
      <w:lvlJc w:val="left"/>
      <w:pPr>
        <w:ind w:left="2981" w:hanging="540"/>
      </w:pPr>
      <w:rPr>
        <w:rFonts w:hint="default"/>
      </w:rPr>
    </w:lvl>
    <w:lvl w:ilvl="4" w:tplc="132824D4">
      <w:numFmt w:val="bullet"/>
      <w:lvlText w:val="•"/>
      <w:lvlJc w:val="left"/>
      <w:pPr>
        <w:ind w:left="3842" w:hanging="540"/>
      </w:pPr>
      <w:rPr>
        <w:rFonts w:hint="default"/>
      </w:rPr>
    </w:lvl>
    <w:lvl w:ilvl="5" w:tplc="1C460B4A">
      <w:numFmt w:val="bullet"/>
      <w:lvlText w:val="•"/>
      <w:lvlJc w:val="left"/>
      <w:pPr>
        <w:ind w:left="4702" w:hanging="540"/>
      </w:pPr>
      <w:rPr>
        <w:rFonts w:hint="default"/>
      </w:rPr>
    </w:lvl>
    <w:lvl w:ilvl="6" w:tplc="6CC423D2">
      <w:numFmt w:val="bullet"/>
      <w:lvlText w:val="•"/>
      <w:lvlJc w:val="left"/>
      <w:pPr>
        <w:ind w:left="5563" w:hanging="540"/>
      </w:pPr>
      <w:rPr>
        <w:rFonts w:hint="default"/>
      </w:rPr>
    </w:lvl>
    <w:lvl w:ilvl="7" w:tplc="93D2570C">
      <w:numFmt w:val="bullet"/>
      <w:lvlText w:val="•"/>
      <w:lvlJc w:val="left"/>
      <w:pPr>
        <w:ind w:left="6424" w:hanging="540"/>
      </w:pPr>
      <w:rPr>
        <w:rFonts w:hint="default"/>
      </w:rPr>
    </w:lvl>
    <w:lvl w:ilvl="8" w:tplc="BDBA3B20">
      <w:numFmt w:val="bullet"/>
      <w:lvlText w:val="•"/>
      <w:lvlJc w:val="left"/>
      <w:pPr>
        <w:ind w:left="7284" w:hanging="540"/>
      </w:pPr>
      <w:rPr>
        <w:rFonts w:hint="default"/>
      </w:rPr>
    </w:lvl>
  </w:abstractNum>
  <w:abstractNum w:abstractNumId="36" w15:restartNumberingAfterBreak="0">
    <w:nsid w:val="5D472527"/>
    <w:multiLevelType w:val="hybridMultilevel"/>
    <w:tmpl w:val="2B0CD18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990C44"/>
    <w:multiLevelType w:val="hybridMultilevel"/>
    <w:tmpl w:val="6E3C587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B113FA"/>
    <w:multiLevelType w:val="hybridMultilevel"/>
    <w:tmpl w:val="45E4C36A"/>
    <w:lvl w:ilvl="0" w:tplc="4809000F">
      <w:start w:val="1"/>
      <w:numFmt w:val="decimal"/>
      <w:lvlText w:val="%1."/>
      <w:lvlJc w:val="left"/>
      <w:pPr>
        <w:ind w:left="860" w:hanging="360"/>
      </w:pPr>
      <w:rPr>
        <w:rFonts w:hint="default"/>
        <w:b w:val="0"/>
        <w:bCs w:val="0"/>
        <w:i w:val="0"/>
        <w:iCs w:val="0"/>
        <w:w w:val="100"/>
        <w:sz w:val="24"/>
        <w:szCs w:val="24"/>
      </w:rPr>
    </w:lvl>
    <w:lvl w:ilvl="1" w:tplc="0C5C847A">
      <w:numFmt w:val="bullet"/>
      <w:lvlText w:val="•"/>
      <w:lvlJc w:val="left"/>
      <w:pPr>
        <w:ind w:left="1706" w:hanging="360"/>
      </w:pPr>
      <w:rPr>
        <w:rFonts w:hint="default"/>
      </w:rPr>
    </w:lvl>
    <w:lvl w:ilvl="2" w:tplc="D6E0F39A">
      <w:numFmt w:val="bullet"/>
      <w:lvlText w:val="•"/>
      <w:lvlJc w:val="left"/>
      <w:pPr>
        <w:ind w:left="2553" w:hanging="360"/>
      </w:pPr>
      <w:rPr>
        <w:rFonts w:hint="default"/>
      </w:rPr>
    </w:lvl>
    <w:lvl w:ilvl="3" w:tplc="109A4920">
      <w:numFmt w:val="bullet"/>
      <w:lvlText w:val="•"/>
      <w:lvlJc w:val="left"/>
      <w:pPr>
        <w:ind w:left="3399" w:hanging="360"/>
      </w:pPr>
      <w:rPr>
        <w:rFonts w:hint="default"/>
      </w:rPr>
    </w:lvl>
    <w:lvl w:ilvl="4" w:tplc="E4F88C08">
      <w:numFmt w:val="bullet"/>
      <w:lvlText w:val="•"/>
      <w:lvlJc w:val="left"/>
      <w:pPr>
        <w:ind w:left="4246" w:hanging="360"/>
      </w:pPr>
      <w:rPr>
        <w:rFonts w:hint="default"/>
      </w:rPr>
    </w:lvl>
    <w:lvl w:ilvl="5" w:tplc="97E46C82">
      <w:numFmt w:val="bullet"/>
      <w:lvlText w:val="•"/>
      <w:lvlJc w:val="left"/>
      <w:pPr>
        <w:ind w:left="5093" w:hanging="360"/>
      </w:pPr>
      <w:rPr>
        <w:rFonts w:hint="default"/>
      </w:rPr>
    </w:lvl>
    <w:lvl w:ilvl="6" w:tplc="484AAAE4">
      <w:numFmt w:val="bullet"/>
      <w:lvlText w:val="•"/>
      <w:lvlJc w:val="left"/>
      <w:pPr>
        <w:ind w:left="5939" w:hanging="360"/>
      </w:pPr>
      <w:rPr>
        <w:rFonts w:hint="default"/>
      </w:rPr>
    </w:lvl>
    <w:lvl w:ilvl="7" w:tplc="7A20BFC8">
      <w:numFmt w:val="bullet"/>
      <w:lvlText w:val="•"/>
      <w:lvlJc w:val="left"/>
      <w:pPr>
        <w:ind w:left="6786" w:hanging="360"/>
      </w:pPr>
      <w:rPr>
        <w:rFonts w:hint="default"/>
      </w:rPr>
    </w:lvl>
    <w:lvl w:ilvl="8" w:tplc="0C601A70">
      <w:numFmt w:val="bullet"/>
      <w:lvlText w:val="•"/>
      <w:lvlJc w:val="left"/>
      <w:pPr>
        <w:ind w:left="7633" w:hanging="360"/>
      </w:pPr>
      <w:rPr>
        <w:rFonts w:hint="default"/>
      </w:rPr>
    </w:lvl>
  </w:abstractNum>
  <w:abstractNum w:abstractNumId="39" w15:restartNumberingAfterBreak="0">
    <w:nsid w:val="62580E90"/>
    <w:multiLevelType w:val="hybridMultilevel"/>
    <w:tmpl w:val="6B9A7D1E"/>
    <w:lvl w:ilvl="0" w:tplc="48090019">
      <w:start w:val="1"/>
      <w:numFmt w:val="lowerLetter"/>
      <w:lvlText w:val="%1."/>
      <w:lvlJc w:val="left"/>
      <w:pPr>
        <w:ind w:left="1440" w:hanging="360"/>
      </w:pPr>
    </w:lvl>
    <w:lvl w:ilvl="1" w:tplc="48090019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410041C"/>
    <w:multiLevelType w:val="multilevel"/>
    <w:tmpl w:val="BA62F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5D32F6B"/>
    <w:multiLevelType w:val="multilevel"/>
    <w:tmpl w:val="92EE6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A557ECF"/>
    <w:multiLevelType w:val="hybridMultilevel"/>
    <w:tmpl w:val="27707BE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8C562A"/>
    <w:multiLevelType w:val="hybridMultilevel"/>
    <w:tmpl w:val="2AB82334"/>
    <w:lvl w:ilvl="0" w:tplc="CAD611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val="en-GB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D7B615C"/>
    <w:multiLevelType w:val="hybridMultilevel"/>
    <w:tmpl w:val="6B9A7D1E"/>
    <w:lvl w:ilvl="0" w:tplc="48090019">
      <w:start w:val="1"/>
      <w:numFmt w:val="lowerLetter"/>
      <w:lvlText w:val="%1."/>
      <w:lvlJc w:val="left"/>
      <w:pPr>
        <w:ind w:left="1440" w:hanging="360"/>
      </w:pPr>
    </w:lvl>
    <w:lvl w:ilvl="1" w:tplc="48090019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1AE647F"/>
    <w:multiLevelType w:val="multilevel"/>
    <w:tmpl w:val="358C9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5632BF4"/>
    <w:multiLevelType w:val="multilevel"/>
    <w:tmpl w:val="C5D29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6417F24"/>
    <w:multiLevelType w:val="hybridMultilevel"/>
    <w:tmpl w:val="F4D8A748"/>
    <w:lvl w:ilvl="0" w:tplc="0C765922">
      <w:start w:val="1"/>
      <w:numFmt w:val="decimal"/>
      <w:lvlText w:val="%1."/>
      <w:lvlJc w:val="left"/>
      <w:pPr>
        <w:ind w:left="860" w:hanging="540"/>
      </w:pPr>
      <w:rPr>
        <w:rFonts w:ascii="Calibri" w:eastAsia="Calibri" w:hAnsi="Calibri" w:cs="Calibri" w:hint="default"/>
        <w:b/>
        <w:bCs/>
        <w:i w:val="0"/>
        <w:iCs w:val="0"/>
        <w:w w:val="100"/>
        <w:sz w:val="24"/>
        <w:szCs w:val="24"/>
      </w:rPr>
    </w:lvl>
    <w:lvl w:ilvl="1" w:tplc="F9C250B4">
      <w:start w:val="1"/>
      <w:numFmt w:val="lowerLetter"/>
      <w:lvlText w:val="%2)"/>
      <w:lvlJc w:val="left"/>
      <w:pPr>
        <w:ind w:left="1580" w:hanging="54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2" w:tplc="6E204DAA">
      <w:numFmt w:val="bullet"/>
      <w:lvlText w:val="•"/>
      <w:lvlJc w:val="left"/>
      <w:pPr>
        <w:ind w:left="2440" w:hanging="540"/>
      </w:pPr>
      <w:rPr>
        <w:rFonts w:hint="default"/>
      </w:rPr>
    </w:lvl>
    <w:lvl w:ilvl="3" w:tplc="05F6F36C">
      <w:numFmt w:val="bullet"/>
      <w:lvlText w:val="•"/>
      <w:lvlJc w:val="left"/>
      <w:pPr>
        <w:ind w:left="3301" w:hanging="540"/>
      </w:pPr>
      <w:rPr>
        <w:rFonts w:hint="default"/>
      </w:rPr>
    </w:lvl>
    <w:lvl w:ilvl="4" w:tplc="132824D4">
      <w:numFmt w:val="bullet"/>
      <w:lvlText w:val="•"/>
      <w:lvlJc w:val="left"/>
      <w:pPr>
        <w:ind w:left="4162" w:hanging="540"/>
      </w:pPr>
      <w:rPr>
        <w:rFonts w:hint="default"/>
      </w:rPr>
    </w:lvl>
    <w:lvl w:ilvl="5" w:tplc="1C460B4A">
      <w:numFmt w:val="bullet"/>
      <w:lvlText w:val="•"/>
      <w:lvlJc w:val="left"/>
      <w:pPr>
        <w:ind w:left="5022" w:hanging="540"/>
      </w:pPr>
      <w:rPr>
        <w:rFonts w:hint="default"/>
      </w:rPr>
    </w:lvl>
    <w:lvl w:ilvl="6" w:tplc="6CC423D2">
      <w:numFmt w:val="bullet"/>
      <w:lvlText w:val="•"/>
      <w:lvlJc w:val="left"/>
      <w:pPr>
        <w:ind w:left="5883" w:hanging="540"/>
      </w:pPr>
      <w:rPr>
        <w:rFonts w:hint="default"/>
      </w:rPr>
    </w:lvl>
    <w:lvl w:ilvl="7" w:tplc="93D2570C">
      <w:numFmt w:val="bullet"/>
      <w:lvlText w:val="•"/>
      <w:lvlJc w:val="left"/>
      <w:pPr>
        <w:ind w:left="6744" w:hanging="540"/>
      </w:pPr>
      <w:rPr>
        <w:rFonts w:hint="default"/>
      </w:rPr>
    </w:lvl>
    <w:lvl w:ilvl="8" w:tplc="BDBA3B20">
      <w:numFmt w:val="bullet"/>
      <w:lvlText w:val="•"/>
      <w:lvlJc w:val="left"/>
      <w:pPr>
        <w:ind w:left="7604" w:hanging="540"/>
      </w:pPr>
      <w:rPr>
        <w:rFonts w:hint="default"/>
      </w:rPr>
    </w:lvl>
  </w:abstractNum>
  <w:abstractNum w:abstractNumId="48" w15:restartNumberingAfterBreak="0">
    <w:nsid w:val="77AF5897"/>
    <w:multiLevelType w:val="hybridMultilevel"/>
    <w:tmpl w:val="2836231E"/>
    <w:lvl w:ilvl="0" w:tplc="DDACAC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9325714">
    <w:abstractNumId w:val="18"/>
  </w:num>
  <w:num w:numId="2" w16cid:durableId="609896255">
    <w:abstractNumId w:val="27"/>
  </w:num>
  <w:num w:numId="3" w16cid:durableId="1934118624">
    <w:abstractNumId w:val="12"/>
  </w:num>
  <w:num w:numId="4" w16cid:durableId="2104714774">
    <w:abstractNumId w:val="28"/>
  </w:num>
  <w:num w:numId="5" w16cid:durableId="908881024">
    <w:abstractNumId w:val="37"/>
  </w:num>
  <w:num w:numId="6" w16cid:durableId="128477996">
    <w:abstractNumId w:val="16"/>
  </w:num>
  <w:num w:numId="7" w16cid:durableId="573930348">
    <w:abstractNumId w:val="17"/>
  </w:num>
  <w:num w:numId="8" w16cid:durableId="1716272442">
    <w:abstractNumId w:val="42"/>
  </w:num>
  <w:num w:numId="9" w16cid:durableId="486942724">
    <w:abstractNumId w:val="36"/>
  </w:num>
  <w:num w:numId="10" w16cid:durableId="882713810">
    <w:abstractNumId w:val="19"/>
  </w:num>
  <w:num w:numId="11" w16cid:durableId="2015913282">
    <w:abstractNumId w:val="24"/>
  </w:num>
  <w:num w:numId="12" w16cid:durableId="783043091">
    <w:abstractNumId w:val="22"/>
  </w:num>
  <w:num w:numId="13" w16cid:durableId="1171291789">
    <w:abstractNumId w:val="21"/>
  </w:num>
  <w:num w:numId="14" w16cid:durableId="1684474938">
    <w:abstractNumId w:val="30"/>
  </w:num>
  <w:num w:numId="15" w16cid:durableId="1524635681">
    <w:abstractNumId w:val="32"/>
  </w:num>
  <w:num w:numId="16" w16cid:durableId="1488085647">
    <w:abstractNumId w:val="43"/>
  </w:num>
  <w:num w:numId="17" w16cid:durableId="1459690040">
    <w:abstractNumId w:val="25"/>
  </w:num>
  <w:num w:numId="18" w16cid:durableId="579096939">
    <w:abstractNumId w:val="40"/>
  </w:num>
  <w:num w:numId="19" w16cid:durableId="1462378145">
    <w:abstractNumId w:val="46"/>
  </w:num>
  <w:num w:numId="20" w16cid:durableId="809245717">
    <w:abstractNumId w:val="41"/>
  </w:num>
  <w:num w:numId="21" w16cid:durableId="846869504">
    <w:abstractNumId w:val="47"/>
  </w:num>
  <w:num w:numId="22" w16cid:durableId="1437217221">
    <w:abstractNumId w:val="35"/>
  </w:num>
  <w:num w:numId="23" w16cid:durableId="2009019178">
    <w:abstractNumId w:val="23"/>
  </w:num>
  <w:num w:numId="24" w16cid:durableId="1326980306">
    <w:abstractNumId w:val="29"/>
  </w:num>
  <w:num w:numId="25" w16cid:durableId="171993161">
    <w:abstractNumId w:val="31"/>
  </w:num>
  <w:num w:numId="26" w16cid:durableId="162205189">
    <w:abstractNumId w:val="34"/>
  </w:num>
  <w:num w:numId="27" w16cid:durableId="1894732301">
    <w:abstractNumId w:val="45"/>
  </w:num>
  <w:num w:numId="28" w16cid:durableId="502430716">
    <w:abstractNumId w:val="44"/>
  </w:num>
  <w:num w:numId="29" w16cid:durableId="1952856710">
    <w:abstractNumId w:val="15"/>
  </w:num>
  <w:num w:numId="30" w16cid:durableId="1734232221">
    <w:abstractNumId w:val="26"/>
  </w:num>
  <w:num w:numId="31" w16cid:durableId="965546554">
    <w:abstractNumId w:val="39"/>
  </w:num>
  <w:num w:numId="32" w16cid:durableId="1953588200">
    <w:abstractNumId w:val="20"/>
  </w:num>
  <w:num w:numId="33" w16cid:durableId="1652054026">
    <w:abstractNumId w:val="14"/>
  </w:num>
  <w:num w:numId="34" w16cid:durableId="1106657198">
    <w:abstractNumId w:val="10"/>
  </w:num>
  <w:num w:numId="35" w16cid:durableId="1476920879">
    <w:abstractNumId w:val="13"/>
  </w:num>
  <w:num w:numId="36" w16cid:durableId="1576474712">
    <w:abstractNumId w:val="38"/>
  </w:num>
  <w:num w:numId="37" w16cid:durableId="671489011">
    <w:abstractNumId w:val="33"/>
  </w:num>
  <w:num w:numId="38" w16cid:durableId="1089084393">
    <w:abstractNumId w:val="9"/>
  </w:num>
  <w:num w:numId="39" w16cid:durableId="563680701">
    <w:abstractNumId w:val="7"/>
  </w:num>
  <w:num w:numId="40" w16cid:durableId="1277371363">
    <w:abstractNumId w:val="6"/>
  </w:num>
  <w:num w:numId="41" w16cid:durableId="837307354">
    <w:abstractNumId w:val="5"/>
  </w:num>
  <w:num w:numId="42" w16cid:durableId="1738670713">
    <w:abstractNumId w:val="4"/>
  </w:num>
  <w:num w:numId="43" w16cid:durableId="1182473751">
    <w:abstractNumId w:val="8"/>
  </w:num>
  <w:num w:numId="44" w16cid:durableId="482622867">
    <w:abstractNumId w:val="3"/>
  </w:num>
  <w:num w:numId="45" w16cid:durableId="1331369234">
    <w:abstractNumId w:val="2"/>
  </w:num>
  <w:num w:numId="46" w16cid:durableId="1730156074">
    <w:abstractNumId w:val="1"/>
  </w:num>
  <w:num w:numId="47" w16cid:durableId="937248508">
    <w:abstractNumId w:val="0"/>
  </w:num>
  <w:num w:numId="48" w16cid:durableId="192117427">
    <w:abstractNumId w:val="11"/>
  </w:num>
  <w:num w:numId="49" w16cid:durableId="1206410035">
    <w:abstractNumId w:val="4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DYxMjQ1MTU0MjdR0lEKTi0uzszPAykwM6oFAM3OXPItAAAA"/>
  </w:docVars>
  <w:rsids>
    <w:rsidRoot w:val="00274AF1"/>
    <w:rsid w:val="0000254A"/>
    <w:rsid w:val="00007835"/>
    <w:rsid w:val="000117D4"/>
    <w:rsid w:val="00012367"/>
    <w:rsid w:val="00012465"/>
    <w:rsid w:val="00020C2E"/>
    <w:rsid w:val="00023128"/>
    <w:rsid w:val="000243AD"/>
    <w:rsid w:val="00024C97"/>
    <w:rsid w:val="00027A3D"/>
    <w:rsid w:val="00027C05"/>
    <w:rsid w:val="000305E0"/>
    <w:rsid w:val="00030C73"/>
    <w:rsid w:val="000320B1"/>
    <w:rsid w:val="000335A7"/>
    <w:rsid w:val="000340FA"/>
    <w:rsid w:val="000342A7"/>
    <w:rsid w:val="000346FA"/>
    <w:rsid w:val="000400E0"/>
    <w:rsid w:val="00041292"/>
    <w:rsid w:val="000505E8"/>
    <w:rsid w:val="0005347C"/>
    <w:rsid w:val="00055F8D"/>
    <w:rsid w:val="00056EB1"/>
    <w:rsid w:val="000612CD"/>
    <w:rsid w:val="0006130F"/>
    <w:rsid w:val="00061393"/>
    <w:rsid w:val="000662B9"/>
    <w:rsid w:val="00072E1C"/>
    <w:rsid w:val="00075086"/>
    <w:rsid w:val="000820C1"/>
    <w:rsid w:val="00082CCB"/>
    <w:rsid w:val="00084BFC"/>
    <w:rsid w:val="0008650B"/>
    <w:rsid w:val="0009215B"/>
    <w:rsid w:val="00094426"/>
    <w:rsid w:val="00094E96"/>
    <w:rsid w:val="000A0B49"/>
    <w:rsid w:val="000A4A22"/>
    <w:rsid w:val="000A51AE"/>
    <w:rsid w:val="000A78CB"/>
    <w:rsid w:val="000B00E5"/>
    <w:rsid w:val="000B118E"/>
    <w:rsid w:val="000B534B"/>
    <w:rsid w:val="000B725F"/>
    <w:rsid w:val="000C4211"/>
    <w:rsid w:val="000C44F6"/>
    <w:rsid w:val="000C5834"/>
    <w:rsid w:val="000D0845"/>
    <w:rsid w:val="000D2FCA"/>
    <w:rsid w:val="000E0CB6"/>
    <w:rsid w:val="000E0D6A"/>
    <w:rsid w:val="000E117E"/>
    <w:rsid w:val="000E26FA"/>
    <w:rsid w:val="000E2C57"/>
    <w:rsid w:val="000E3B4A"/>
    <w:rsid w:val="000E7115"/>
    <w:rsid w:val="000F1DE6"/>
    <w:rsid w:val="000F3128"/>
    <w:rsid w:val="000F3CCF"/>
    <w:rsid w:val="000F43BD"/>
    <w:rsid w:val="00100712"/>
    <w:rsid w:val="00106431"/>
    <w:rsid w:val="0011112A"/>
    <w:rsid w:val="00114F36"/>
    <w:rsid w:val="00115B6D"/>
    <w:rsid w:val="00117DF3"/>
    <w:rsid w:val="00120D7D"/>
    <w:rsid w:val="00120F02"/>
    <w:rsid w:val="00124FE7"/>
    <w:rsid w:val="00125F3B"/>
    <w:rsid w:val="0013269E"/>
    <w:rsid w:val="00132C05"/>
    <w:rsid w:val="00137C3B"/>
    <w:rsid w:val="001407D2"/>
    <w:rsid w:val="0014229F"/>
    <w:rsid w:val="001441A3"/>
    <w:rsid w:val="00151DF8"/>
    <w:rsid w:val="00152592"/>
    <w:rsid w:val="00153143"/>
    <w:rsid w:val="00154915"/>
    <w:rsid w:val="001577DA"/>
    <w:rsid w:val="00162CE8"/>
    <w:rsid w:val="00162FB6"/>
    <w:rsid w:val="00164F94"/>
    <w:rsid w:val="00166C51"/>
    <w:rsid w:val="00167E71"/>
    <w:rsid w:val="001702F0"/>
    <w:rsid w:val="00171D73"/>
    <w:rsid w:val="001733B5"/>
    <w:rsid w:val="001737E0"/>
    <w:rsid w:val="00173D17"/>
    <w:rsid w:val="00174409"/>
    <w:rsid w:val="00181116"/>
    <w:rsid w:val="00181A44"/>
    <w:rsid w:val="001821FF"/>
    <w:rsid w:val="001868B6"/>
    <w:rsid w:val="001941BE"/>
    <w:rsid w:val="00194948"/>
    <w:rsid w:val="001A2773"/>
    <w:rsid w:val="001A294A"/>
    <w:rsid w:val="001A2C91"/>
    <w:rsid w:val="001A44CD"/>
    <w:rsid w:val="001A4922"/>
    <w:rsid w:val="001A4E04"/>
    <w:rsid w:val="001A7BD6"/>
    <w:rsid w:val="001B0CE2"/>
    <w:rsid w:val="001B0E57"/>
    <w:rsid w:val="001B200C"/>
    <w:rsid w:val="001C0352"/>
    <w:rsid w:val="001C3F45"/>
    <w:rsid w:val="001C48E5"/>
    <w:rsid w:val="001C54A9"/>
    <w:rsid w:val="001D0DBD"/>
    <w:rsid w:val="001D3EAD"/>
    <w:rsid w:val="001E32FF"/>
    <w:rsid w:val="001E6ED2"/>
    <w:rsid w:val="001E78AE"/>
    <w:rsid w:val="001E7A6A"/>
    <w:rsid w:val="001F161F"/>
    <w:rsid w:val="001F226F"/>
    <w:rsid w:val="001F5A47"/>
    <w:rsid w:val="001F735F"/>
    <w:rsid w:val="00200B9F"/>
    <w:rsid w:val="00201C0C"/>
    <w:rsid w:val="002033E3"/>
    <w:rsid w:val="00204E9B"/>
    <w:rsid w:val="0020517F"/>
    <w:rsid w:val="00206531"/>
    <w:rsid w:val="00211D1D"/>
    <w:rsid w:val="00212897"/>
    <w:rsid w:val="00212A40"/>
    <w:rsid w:val="00214372"/>
    <w:rsid w:val="002144A0"/>
    <w:rsid w:val="002149DD"/>
    <w:rsid w:val="002151FD"/>
    <w:rsid w:val="00216F98"/>
    <w:rsid w:val="00222D59"/>
    <w:rsid w:val="002252A4"/>
    <w:rsid w:val="0022774F"/>
    <w:rsid w:val="00235317"/>
    <w:rsid w:val="00242195"/>
    <w:rsid w:val="00242AA4"/>
    <w:rsid w:val="00242AC2"/>
    <w:rsid w:val="002468E5"/>
    <w:rsid w:val="00251F00"/>
    <w:rsid w:val="0025208B"/>
    <w:rsid w:val="0025479E"/>
    <w:rsid w:val="00257253"/>
    <w:rsid w:val="00263C69"/>
    <w:rsid w:val="00266095"/>
    <w:rsid w:val="002660A7"/>
    <w:rsid w:val="00267794"/>
    <w:rsid w:val="0027050C"/>
    <w:rsid w:val="00270B94"/>
    <w:rsid w:val="002735B9"/>
    <w:rsid w:val="00274AF1"/>
    <w:rsid w:val="00275026"/>
    <w:rsid w:val="00276B91"/>
    <w:rsid w:val="00283749"/>
    <w:rsid w:val="002915C2"/>
    <w:rsid w:val="002933B8"/>
    <w:rsid w:val="002A0CED"/>
    <w:rsid w:val="002A19F3"/>
    <w:rsid w:val="002A208A"/>
    <w:rsid w:val="002B13A5"/>
    <w:rsid w:val="002B4FCE"/>
    <w:rsid w:val="002B6605"/>
    <w:rsid w:val="002B72BD"/>
    <w:rsid w:val="002C56DE"/>
    <w:rsid w:val="002D07BD"/>
    <w:rsid w:val="002D5860"/>
    <w:rsid w:val="002D6B5F"/>
    <w:rsid w:val="002E5D6C"/>
    <w:rsid w:val="002E7B7E"/>
    <w:rsid w:val="002F0791"/>
    <w:rsid w:val="002F2E6F"/>
    <w:rsid w:val="00300277"/>
    <w:rsid w:val="00303F53"/>
    <w:rsid w:val="00311136"/>
    <w:rsid w:val="00311194"/>
    <w:rsid w:val="003120F9"/>
    <w:rsid w:val="00314E50"/>
    <w:rsid w:val="00314FFE"/>
    <w:rsid w:val="003178E3"/>
    <w:rsid w:val="003200FF"/>
    <w:rsid w:val="0032110F"/>
    <w:rsid w:val="0032210E"/>
    <w:rsid w:val="0032328F"/>
    <w:rsid w:val="00323310"/>
    <w:rsid w:val="00330D9D"/>
    <w:rsid w:val="00337DD3"/>
    <w:rsid w:val="003415BC"/>
    <w:rsid w:val="003416ED"/>
    <w:rsid w:val="00344522"/>
    <w:rsid w:val="00346620"/>
    <w:rsid w:val="00347034"/>
    <w:rsid w:val="00352C12"/>
    <w:rsid w:val="00353566"/>
    <w:rsid w:val="003545C1"/>
    <w:rsid w:val="00356EC6"/>
    <w:rsid w:val="003611A7"/>
    <w:rsid w:val="0036190C"/>
    <w:rsid w:val="00362048"/>
    <w:rsid w:val="00364E5B"/>
    <w:rsid w:val="00364ECE"/>
    <w:rsid w:val="00365EEB"/>
    <w:rsid w:val="003700A3"/>
    <w:rsid w:val="00371264"/>
    <w:rsid w:val="00371E22"/>
    <w:rsid w:val="003729B4"/>
    <w:rsid w:val="003729D5"/>
    <w:rsid w:val="00376C35"/>
    <w:rsid w:val="00385DA6"/>
    <w:rsid w:val="003869C5"/>
    <w:rsid w:val="003901FA"/>
    <w:rsid w:val="00390AC4"/>
    <w:rsid w:val="00397170"/>
    <w:rsid w:val="003B31EC"/>
    <w:rsid w:val="003B4777"/>
    <w:rsid w:val="003B7E88"/>
    <w:rsid w:val="003C07CE"/>
    <w:rsid w:val="003C6A85"/>
    <w:rsid w:val="003C6BAF"/>
    <w:rsid w:val="003D5CD0"/>
    <w:rsid w:val="003D7A4B"/>
    <w:rsid w:val="003E2836"/>
    <w:rsid w:val="003E55B5"/>
    <w:rsid w:val="003E7133"/>
    <w:rsid w:val="003E791F"/>
    <w:rsid w:val="003E7D7F"/>
    <w:rsid w:val="003F04D5"/>
    <w:rsid w:val="003F28E8"/>
    <w:rsid w:val="003F55DF"/>
    <w:rsid w:val="003F650F"/>
    <w:rsid w:val="003F6A94"/>
    <w:rsid w:val="004008D6"/>
    <w:rsid w:val="00403622"/>
    <w:rsid w:val="00405B10"/>
    <w:rsid w:val="004114B9"/>
    <w:rsid w:val="004142FA"/>
    <w:rsid w:val="00415479"/>
    <w:rsid w:val="0041573B"/>
    <w:rsid w:val="00415D86"/>
    <w:rsid w:val="00417E41"/>
    <w:rsid w:val="00421300"/>
    <w:rsid w:val="00426052"/>
    <w:rsid w:val="0042766B"/>
    <w:rsid w:val="00432983"/>
    <w:rsid w:val="004330C1"/>
    <w:rsid w:val="00434D94"/>
    <w:rsid w:val="00435454"/>
    <w:rsid w:val="00435AEC"/>
    <w:rsid w:val="00435FF4"/>
    <w:rsid w:val="00436B09"/>
    <w:rsid w:val="00444AE4"/>
    <w:rsid w:val="00447AC4"/>
    <w:rsid w:val="0045135C"/>
    <w:rsid w:val="00452693"/>
    <w:rsid w:val="00453391"/>
    <w:rsid w:val="00453EC4"/>
    <w:rsid w:val="004544BE"/>
    <w:rsid w:val="00457B18"/>
    <w:rsid w:val="00462D4D"/>
    <w:rsid w:val="00462F78"/>
    <w:rsid w:val="00463A1B"/>
    <w:rsid w:val="00463E1E"/>
    <w:rsid w:val="00464EB7"/>
    <w:rsid w:val="00465A6C"/>
    <w:rsid w:val="004674D3"/>
    <w:rsid w:val="00467BC0"/>
    <w:rsid w:val="00476640"/>
    <w:rsid w:val="00483DC4"/>
    <w:rsid w:val="00486043"/>
    <w:rsid w:val="0049052B"/>
    <w:rsid w:val="00491355"/>
    <w:rsid w:val="00493FFE"/>
    <w:rsid w:val="004A29E2"/>
    <w:rsid w:val="004A307A"/>
    <w:rsid w:val="004A3708"/>
    <w:rsid w:val="004A6B70"/>
    <w:rsid w:val="004A7B76"/>
    <w:rsid w:val="004B2C87"/>
    <w:rsid w:val="004B404C"/>
    <w:rsid w:val="004B7FC7"/>
    <w:rsid w:val="004C0EDB"/>
    <w:rsid w:val="004C117C"/>
    <w:rsid w:val="004C209F"/>
    <w:rsid w:val="004C22D3"/>
    <w:rsid w:val="004C2B7B"/>
    <w:rsid w:val="004C3259"/>
    <w:rsid w:val="004C4218"/>
    <w:rsid w:val="004C5E07"/>
    <w:rsid w:val="004C6C5F"/>
    <w:rsid w:val="004C7127"/>
    <w:rsid w:val="004C72FF"/>
    <w:rsid w:val="004D02B2"/>
    <w:rsid w:val="004D03B6"/>
    <w:rsid w:val="004D182D"/>
    <w:rsid w:val="004D374C"/>
    <w:rsid w:val="004D4980"/>
    <w:rsid w:val="004D4A69"/>
    <w:rsid w:val="004E08F5"/>
    <w:rsid w:val="004E31A5"/>
    <w:rsid w:val="004E4195"/>
    <w:rsid w:val="004E5C53"/>
    <w:rsid w:val="004F056C"/>
    <w:rsid w:val="004F2298"/>
    <w:rsid w:val="004F56A3"/>
    <w:rsid w:val="004F6D2B"/>
    <w:rsid w:val="00503CC1"/>
    <w:rsid w:val="005078DB"/>
    <w:rsid w:val="00514E46"/>
    <w:rsid w:val="0051603B"/>
    <w:rsid w:val="005204E1"/>
    <w:rsid w:val="005304BF"/>
    <w:rsid w:val="005336EF"/>
    <w:rsid w:val="0053370B"/>
    <w:rsid w:val="00535937"/>
    <w:rsid w:val="00543A23"/>
    <w:rsid w:val="00543D6C"/>
    <w:rsid w:val="00544768"/>
    <w:rsid w:val="00544A9C"/>
    <w:rsid w:val="00544AD4"/>
    <w:rsid w:val="005463E8"/>
    <w:rsid w:val="00553E11"/>
    <w:rsid w:val="00553E9A"/>
    <w:rsid w:val="00555B5C"/>
    <w:rsid w:val="00563349"/>
    <w:rsid w:val="00563A04"/>
    <w:rsid w:val="005642DD"/>
    <w:rsid w:val="00566275"/>
    <w:rsid w:val="00566CC5"/>
    <w:rsid w:val="00566ECC"/>
    <w:rsid w:val="0056704F"/>
    <w:rsid w:val="00575A51"/>
    <w:rsid w:val="00584E31"/>
    <w:rsid w:val="00586A87"/>
    <w:rsid w:val="0058778E"/>
    <w:rsid w:val="0059006C"/>
    <w:rsid w:val="00592542"/>
    <w:rsid w:val="005929F2"/>
    <w:rsid w:val="0059391B"/>
    <w:rsid w:val="005A2170"/>
    <w:rsid w:val="005A3272"/>
    <w:rsid w:val="005A3525"/>
    <w:rsid w:val="005A3E57"/>
    <w:rsid w:val="005B11CF"/>
    <w:rsid w:val="005B16F4"/>
    <w:rsid w:val="005B2731"/>
    <w:rsid w:val="005B519F"/>
    <w:rsid w:val="005C32F0"/>
    <w:rsid w:val="005D00B5"/>
    <w:rsid w:val="005D0F85"/>
    <w:rsid w:val="005D2589"/>
    <w:rsid w:val="005D29BD"/>
    <w:rsid w:val="005D3978"/>
    <w:rsid w:val="005D6DEF"/>
    <w:rsid w:val="005D7B5D"/>
    <w:rsid w:val="005E3273"/>
    <w:rsid w:val="005E4BFC"/>
    <w:rsid w:val="005E4C09"/>
    <w:rsid w:val="005F0337"/>
    <w:rsid w:val="005F36CF"/>
    <w:rsid w:val="005F441F"/>
    <w:rsid w:val="005F645D"/>
    <w:rsid w:val="005F7D40"/>
    <w:rsid w:val="006001DA"/>
    <w:rsid w:val="00600D2F"/>
    <w:rsid w:val="00600D78"/>
    <w:rsid w:val="00602526"/>
    <w:rsid w:val="00602B28"/>
    <w:rsid w:val="00605A4B"/>
    <w:rsid w:val="00605C0F"/>
    <w:rsid w:val="00607247"/>
    <w:rsid w:val="00611B1A"/>
    <w:rsid w:val="0061307D"/>
    <w:rsid w:val="00622773"/>
    <w:rsid w:val="00622BA4"/>
    <w:rsid w:val="00624583"/>
    <w:rsid w:val="00627FE4"/>
    <w:rsid w:val="00630BA1"/>
    <w:rsid w:val="00633305"/>
    <w:rsid w:val="00643AB7"/>
    <w:rsid w:val="00643B66"/>
    <w:rsid w:val="00643E7D"/>
    <w:rsid w:val="00643F0D"/>
    <w:rsid w:val="0064597F"/>
    <w:rsid w:val="006544D7"/>
    <w:rsid w:val="00655E10"/>
    <w:rsid w:val="00657679"/>
    <w:rsid w:val="006736BE"/>
    <w:rsid w:val="006737B7"/>
    <w:rsid w:val="00674FD5"/>
    <w:rsid w:val="00676340"/>
    <w:rsid w:val="00676601"/>
    <w:rsid w:val="00676A79"/>
    <w:rsid w:val="00677041"/>
    <w:rsid w:val="006770C7"/>
    <w:rsid w:val="0068122B"/>
    <w:rsid w:val="006823C4"/>
    <w:rsid w:val="0068361B"/>
    <w:rsid w:val="00686C26"/>
    <w:rsid w:val="006A1FFC"/>
    <w:rsid w:val="006A6206"/>
    <w:rsid w:val="006B14FF"/>
    <w:rsid w:val="006B2479"/>
    <w:rsid w:val="006B24B7"/>
    <w:rsid w:val="006B6BB5"/>
    <w:rsid w:val="006C2928"/>
    <w:rsid w:val="006C3214"/>
    <w:rsid w:val="006D6DE4"/>
    <w:rsid w:val="006E0EEE"/>
    <w:rsid w:val="006E56E0"/>
    <w:rsid w:val="006E66DF"/>
    <w:rsid w:val="006E74F8"/>
    <w:rsid w:val="006F0C57"/>
    <w:rsid w:val="00700EC4"/>
    <w:rsid w:val="00701F17"/>
    <w:rsid w:val="00702D61"/>
    <w:rsid w:val="007041FE"/>
    <w:rsid w:val="00706EC1"/>
    <w:rsid w:val="007170D3"/>
    <w:rsid w:val="00717C06"/>
    <w:rsid w:val="007204B9"/>
    <w:rsid w:val="0072170C"/>
    <w:rsid w:val="0072244F"/>
    <w:rsid w:val="007224E2"/>
    <w:rsid w:val="00723174"/>
    <w:rsid w:val="00724A46"/>
    <w:rsid w:val="007277E5"/>
    <w:rsid w:val="00732624"/>
    <w:rsid w:val="00736C1D"/>
    <w:rsid w:val="00737694"/>
    <w:rsid w:val="007377E8"/>
    <w:rsid w:val="00737931"/>
    <w:rsid w:val="00742CD0"/>
    <w:rsid w:val="007435E2"/>
    <w:rsid w:val="007460FD"/>
    <w:rsid w:val="007502E7"/>
    <w:rsid w:val="00750D6C"/>
    <w:rsid w:val="00754B18"/>
    <w:rsid w:val="007555B9"/>
    <w:rsid w:val="007555F0"/>
    <w:rsid w:val="00756229"/>
    <w:rsid w:val="0075640F"/>
    <w:rsid w:val="007569BA"/>
    <w:rsid w:val="00760C69"/>
    <w:rsid w:val="00761010"/>
    <w:rsid w:val="00761D54"/>
    <w:rsid w:val="00764F41"/>
    <w:rsid w:val="00773CCB"/>
    <w:rsid w:val="00775CDB"/>
    <w:rsid w:val="00783406"/>
    <w:rsid w:val="00785C08"/>
    <w:rsid w:val="00785EB6"/>
    <w:rsid w:val="007863CE"/>
    <w:rsid w:val="007940E3"/>
    <w:rsid w:val="007952BB"/>
    <w:rsid w:val="007A05E6"/>
    <w:rsid w:val="007A0C5B"/>
    <w:rsid w:val="007A213A"/>
    <w:rsid w:val="007A23CD"/>
    <w:rsid w:val="007A453B"/>
    <w:rsid w:val="007A76BA"/>
    <w:rsid w:val="007B1B1A"/>
    <w:rsid w:val="007B1F55"/>
    <w:rsid w:val="007B4D0F"/>
    <w:rsid w:val="007B6514"/>
    <w:rsid w:val="007C05B1"/>
    <w:rsid w:val="007C1CF4"/>
    <w:rsid w:val="007C261E"/>
    <w:rsid w:val="007C6694"/>
    <w:rsid w:val="007C6E3A"/>
    <w:rsid w:val="007C706C"/>
    <w:rsid w:val="007D1441"/>
    <w:rsid w:val="007D1753"/>
    <w:rsid w:val="007D192E"/>
    <w:rsid w:val="007D52DB"/>
    <w:rsid w:val="007D6A92"/>
    <w:rsid w:val="007E2CC9"/>
    <w:rsid w:val="007E43F3"/>
    <w:rsid w:val="007E69A0"/>
    <w:rsid w:val="007F085A"/>
    <w:rsid w:val="007F1A8F"/>
    <w:rsid w:val="007F1F67"/>
    <w:rsid w:val="007F3D98"/>
    <w:rsid w:val="007F40D2"/>
    <w:rsid w:val="008059CF"/>
    <w:rsid w:val="00806E8A"/>
    <w:rsid w:val="008159D3"/>
    <w:rsid w:val="008167B1"/>
    <w:rsid w:val="00820003"/>
    <w:rsid w:val="00822427"/>
    <w:rsid w:val="00830B34"/>
    <w:rsid w:val="00831089"/>
    <w:rsid w:val="00831753"/>
    <w:rsid w:val="008333E2"/>
    <w:rsid w:val="008375E4"/>
    <w:rsid w:val="00837AAB"/>
    <w:rsid w:val="00840583"/>
    <w:rsid w:val="00840F9E"/>
    <w:rsid w:val="008425DE"/>
    <w:rsid w:val="00842BF4"/>
    <w:rsid w:val="00842F74"/>
    <w:rsid w:val="0084523E"/>
    <w:rsid w:val="00851811"/>
    <w:rsid w:val="0085183B"/>
    <w:rsid w:val="00853C34"/>
    <w:rsid w:val="00853DF6"/>
    <w:rsid w:val="00855318"/>
    <w:rsid w:val="00862D63"/>
    <w:rsid w:val="00867EE0"/>
    <w:rsid w:val="00874D11"/>
    <w:rsid w:val="00874F4C"/>
    <w:rsid w:val="00876CD0"/>
    <w:rsid w:val="008831A4"/>
    <w:rsid w:val="00883B51"/>
    <w:rsid w:val="00891A20"/>
    <w:rsid w:val="00891BB4"/>
    <w:rsid w:val="0089673E"/>
    <w:rsid w:val="008A27CA"/>
    <w:rsid w:val="008A4FD5"/>
    <w:rsid w:val="008A5EDF"/>
    <w:rsid w:val="008A79D7"/>
    <w:rsid w:val="008B103B"/>
    <w:rsid w:val="008B39FC"/>
    <w:rsid w:val="008B461F"/>
    <w:rsid w:val="008C2F59"/>
    <w:rsid w:val="008C78E9"/>
    <w:rsid w:val="008D04D8"/>
    <w:rsid w:val="008D1A87"/>
    <w:rsid w:val="008D6C96"/>
    <w:rsid w:val="008D7E10"/>
    <w:rsid w:val="008E0A58"/>
    <w:rsid w:val="008E5C04"/>
    <w:rsid w:val="008E5F00"/>
    <w:rsid w:val="008F0F0B"/>
    <w:rsid w:val="008F195C"/>
    <w:rsid w:val="008F3D1C"/>
    <w:rsid w:val="008F5D21"/>
    <w:rsid w:val="009015C9"/>
    <w:rsid w:val="0090289C"/>
    <w:rsid w:val="009030A9"/>
    <w:rsid w:val="00905045"/>
    <w:rsid w:val="00910E88"/>
    <w:rsid w:val="009127E3"/>
    <w:rsid w:val="009128AA"/>
    <w:rsid w:val="00914DBB"/>
    <w:rsid w:val="00921E90"/>
    <w:rsid w:val="00922B9E"/>
    <w:rsid w:val="0092560D"/>
    <w:rsid w:val="0092645D"/>
    <w:rsid w:val="00930BDF"/>
    <w:rsid w:val="00930E24"/>
    <w:rsid w:val="00932653"/>
    <w:rsid w:val="00934BC3"/>
    <w:rsid w:val="009405AC"/>
    <w:rsid w:val="0094098F"/>
    <w:rsid w:val="00940DD0"/>
    <w:rsid w:val="00942017"/>
    <w:rsid w:val="00942ADD"/>
    <w:rsid w:val="00943F72"/>
    <w:rsid w:val="00944E2E"/>
    <w:rsid w:val="00946778"/>
    <w:rsid w:val="009543BE"/>
    <w:rsid w:val="00955FB7"/>
    <w:rsid w:val="009561A8"/>
    <w:rsid w:val="009607C9"/>
    <w:rsid w:val="00962657"/>
    <w:rsid w:val="0096360D"/>
    <w:rsid w:val="0096523B"/>
    <w:rsid w:val="009753C8"/>
    <w:rsid w:val="009768DF"/>
    <w:rsid w:val="009769CF"/>
    <w:rsid w:val="00981729"/>
    <w:rsid w:val="009824E4"/>
    <w:rsid w:val="00983BF2"/>
    <w:rsid w:val="009840E5"/>
    <w:rsid w:val="009863E6"/>
    <w:rsid w:val="009867C8"/>
    <w:rsid w:val="00986D3F"/>
    <w:rsid w:val="009872E3"/>
    <w:rsid w:val="00987F34"/>
    <w:rsid w:val="00990E7F"/>
    <w:rsid w:val="00991A4B"/>
    <w:rsid w:val="0099227D"/>
    <w:rsid w:val="009923FD"/>
    <w:rsid w:val="00993A0C"/>
    <w:rsid w:val="009955E9"/>
    <w:rsid w:val="00995E41"/>
    <w:rsid w:val="009964EE"/>
    <w:rsid w:val="0099778D"/>
    <w:rsid w:val="009A084F"/>
    <w:rsid w:val="009A216A"/>
    <w:rsid w:val="009A3DA1"/>
    <w:rsid w:val="009A5AEF"/>
    <w:rsid w:val="009B1EF7"/>
    <w:rsid w:val="009B2644"/>
    <w:rsid w:val="009B2B4B"/>
    <w:rsid w:val="009B2F68"/>
    <w:rsid w:val="009B548E"/>
    <w:rsid w:val="009B700E"/>
    <w:rsid w:val="009C16B2"/>
    <w:rsid w:val="009C2D88"/>
    <w:rsid w:val="009C6131"/>
    <w:rsid w:val="009C7252"/>
    <w:rsid w:val="009D0FA8"/>
    <w:rsid w:val="009E2B84"/>
    <w:rsid w:val="009E36F8"/>
    <w:rsid w:val="009E5D6A"/>
    <w:rsid w:val="009E6E33"/>
    <w:rsid w:val="009E7968"/>
    <w:rsid w:val="009F0A34"/>
    <w:rsid w:val="009F120E"/>
    <w:rsid w:val="009F26C4"/>
    <w:rsid w:val="009F306C"/>
    <w:rsid w:val="00A01E81"/>
    <w:rsid w:val="00A03550"/>
    <w:rsid w:val="00A03BAB"/>
    <w:rsid w:val="00A07C84"/>
    <w:rsid w:val="00A11CE8"/>
    <w:rsid w:val="00A12A52"/>
    <w:rsid w:val="00A12DD0"/>
    <w:rsid w:val="00A13C14"/>
    <w:rsid w:val="00A15170"/>
    <w:rsid w:val="00A22C0C"/>
    <w:rsid w:val="00A248F8"/>
    <w:rsid w:val="00A25D34"/>
    <w:rsid w:val="00A27D75"/>
    <w:rsid w:val="00A30B4B"/>
    <w:rsid w:val="00A36C3F"/>
    <w:rsid w:val="00A3790E"/>
    <w:rsid w:val="00A42C2E"/>
    <w:rsid w:val="00A46733"/>
    <w:rsid w:val="00A52F46"/>
    <w:rsid w:val="00A540F1"/>
    <w:rsid w:val="00A56B1A"/>
    <w:rsid w:val="00A6172D"/>
    <w:rsid w:val="00A63AD7"/>
    <w:rsid w:val="00A71517"/>
    <w:rsid w:val="00A71A4E"/>
    <w:rsid w:val="00A80A65"/>
    <w:rsid w:val="00A8568D"/>
    <w:rsid w:val="00A87411"/>
    <w:rsid w:val="00A8788A"/>
    <w:rsid w:val="00A92A82"/>
    <w:rsid w:val="00A952CC"/>
    <w:rsid w:val="00A96174"/>
    <w:rsid w:val="00A97497"/>
    <w:rsid w:val="00AA18AC"/>
    <w:rsid w:val="00AA718A"/>
    <w:rsid w:val="00AB4228"/>
    <w:rsid w:val="00AB7404"/>
    <w:rsid w:val="00AD15C8"/>
    <w:rsid w:val="00AD28CF"/>
    <w:rsid w:val="00AD4B1E"/>
    <w:rsid w:val="00AD60D9"/>
    <w:rsid w:val="00AE064F"/>
    <w:rsid w:val="00AE2492"/>
    <w:rsid w:val="00AE52BF"/>
    <w:rsid w:val="00AE582C"/>
    <w:rsid w:val="00AE61F1"/>
    <w:rsid w:val="00AE71A7"/>
    <w:rsid w:val="00AE7B70"/>
    <w:rsid w:val="00AF00A7"/>
    <w:rsid w:val="00AF00E8"/>
    <w:rsid w:val="00AF0FBF"/>
    <w:rsid w:val="00AF16B4"/>
    <w:rsid w:val="00AF2CF7"/>
    <w:rsid w:val="00AF4591"/>
    <w:rsid w:val="00AF67FB"/>
    <w:rsid w:val="00AF7318"/>
    <w:rsid w:val="00B02298"/>
    <w:rsid w:val="00B034CC"/>
    <w:rsid w:val="00B0415A"/>
    <w:rsid w:val="00B05CA7"/>
    <w:rsid w:val="00B05D57"/>
    <w:rsid w:val="00B10BFE"/>
    <w:rsid w:val="00B1263C"/>
    <w:rsid w:val="00B172BA"/>
    <w:rsid w:val="00B241D4"/>
    <w:rsid w:val="00B32FFD"/>
    <w:rsid w:val="00B33EB8"/>
    <w:rsid w:val="00B35AE2"/>
    <w:rsid w:val="00B35C73"/>
    <w:rsid w:val="00B415DA"/>
    <w:rsid w:val="00B41BA7"/>
    <w:rsid w:val="00B41C64"/>
    <w:rsid w:val="00B42E87"/>
    <w:rsid w:val="00B53344"/>
    <w:rsid w:val="00B549CD"/>
    <w:rsid w:val="00B62FDC"/>
    <w:rsid w:val="00B6640E"/>
    <w:rsid w:val="00B6720D"/>
    <w:rsid w:val="00B67E3E"/>
    <w:rsid w:val="00B769F2"/>
    <w:rsid w:val="00B80703"/>
    <w:rsid w:val="00B80B7E"/>
    <w:rsid w:val="00B82F67"/>
    <w:rsid w:val="00B9149A"/>
    <w:rsid w:val="00B92014"/>
    <w:rsid w:val="00B93BB3"/>
    <w:rsid w:val="00B94C9A"/>
    <w:rsid w:val="00B95396"/>
    <w:rsid w:val="00B967CD"/>
    <w:rsid w:val="00B976DD"/>
    <w:rsid w:val="00BA00E6"/>
    <w:rsid w:val="00BA0A19"/>
    <w:rsid w:val="00BA0CA7"/>
    <w:rsid w:val="00BA1C98"/>
    <w:rsid w:val="00BA212E"/>
    <w:rsid w:val="00BA2A1D"/>
    <w:rsid w:val="00BA3DEF"/>
    <w:rsid w:val="00BA4049"/>
    <w:rsid w:val="00BA5640"/>
    <w:rsid w:val="00BA73FA"/>
    <w:rsid w:val="00BB7045"/>
    <w:rsid w:val="00BC4B8D"/>
    <w:rsid w:val="00BC588D"/>
    <w:rsid w:val="00BD11FF"/>
    <w:rsid w:val="00BD2144"/>
    <w:rsid w:val="00BD26D9"/>
    <w:rsid w:val="00BD43BC"/>
    <w:rsid w:val="00BD55A3"/>
    <w:rsid w:val="00BD5D9B"/>
    <w:rsid w:val="00BE0691"/>
    <w:rsid w:val="00BE1E56"/>
    <w:rsid w:val="00BE5299"/>
    <w:rsid w:val="00BF0355"/>
    <w:rsid w:val="00BF0D30"/>
    <w:rsid w:val="00BF104D"/>
    <w:rsid w:val="00BF183D"/>
    <w:rsid w:val="00BF310A"/>
    <w:rsid w:val="00C027F1"/>
    <w:rsid w:val="00C04A24"/>
    <w:rsid w:val="00C06C73"/>
    <w:rsid w:val="00C104D7"/>
    <w:rsid w:val="00C111B6"/>
    <w:rsid w:val="00C12B6C"/>
    <w:rsid w:val="00C203CE"/>
    <w:rsid w:val="00C249F8"/>
    <w:rsid w:val="00C257E9"/>
    <w:rsid w:val="00C25A3F"/>
    <w:rsid w:val="00C27E0A"/>
    <w:rsid w:val="00C327F2"/>
    <w:rsid w:val="00C3454C"/>
    <w:rsid w:val="00C3544F"/>
    <w:rsid w:val="00C36D73"/>
    <w:rsid w:val="00C375A5"/>
    <w:rsid w:val="00C4556B"/>
    <w:rsid w:val="00C45672"/>
    <w:rsid w:val="00C45F1A"/>
    <w:rsid w:val="00C46580"/>
    <w:rsid w:val="00C4774E"/>
    <w:rsid w:val="00C47877"/>
    <w:rsid w:val="00C50F0E"/>
    <w:rsid w:val="00C52888"/>
    <w:rsid w:val="00C61B30"/>
    <w:rsid w:val="00C61DC9"/>
    <w:rsid w:val="00C6386E"/>
    <w:rsid w:val="00C67678"/>
    <w:rsid w:val="00C67F86"/>
    <w:rsid w:val="00C706EA"/>
    <w:rsid w:val="00C77977"/>
    <w:rsid w:val="00C85DAD"/>
    <w:rsid w:val="00C91A77"/>
    <w:rsid w:val="00C92C95"/>
    <w:rsid w:val="00C94F5C"/>
    <w:rsid w:val="00CB191F"/>
    <w:rsid w:val="00CB3B0F"/>
    <w:rsid w:val="00CB402C"/>
    <w:rsid w:val="00CB4673"/>
    <w:rsid w:val="00CC3680"/>
    <w:rsid w:val="00CC3CA1"/>
    <w:rsid w:val="00CD14E9"/>
    <w:rsid w:val="00CD2015"/>
    <w:rsid w:val="00CD7765"/>
    <w:rsid w:val="00CD7EF9"/>
    <w:rsid w:val="00CE0411"/>
    <w:rsid w:val="00CE12DB"/>
    <w:rsid w:val="00CE28F0"/>
    <w:rsid w:val="00CE54AA"/>
    <w:rsid w:val="00CF45CB"/>
    <w:rsid w:val="00CF6D3E"/>
    <w:rsid w:val="00D04E09"/>
    <w:rsid w:val="00D055EE"/>
    <w:rsid w:val="00D07DF3"/>
    <w:rsid w:val="00D2303B"/>
    <w:rsid w:val="00D23D14"/>
    <w:rsid w:val="00D361C9"/>
    <w:rsid w:val="00D374FE"/>
    <w:rsid w:val="00D4103C"/>
    <w:rsid w:val="00D41A7E"/>
    <w:rsid w:val="00D42CD8"/>
    <w:rsid w:val="00D445D8"/>
    <w:rsid w:val="00D45E79"/>
    <w:rsid w:val="00D46D94"/>
    <w:rsid w:val="00D52057"/>
    <w:rsid w:val="00D52EA9"/>
    <w:rsid w:val="00D53583"/>
    <w:rsid w:val="00D54E54"/>
    <w:rsid w:val="00D55F07"/>
    <w:rsid w:val="00D5728E"/>
    <w:rsid w:val="00D6076B"/>
    <w:rsid w:val="00D61874"/>
    <w:rsid w:val="00D67405"/>
    <w:rsid w:val="00D726B7"/>
    <w:rsid w:val="00D72B92"/>
    <w:rsid w:val="00D74737"/>
    <w:rsid w:val="00D83A2D"/>
    <w:rsid w:val="00D8525B"/>
    <w:rsid w:val="00D856DA"/>
    <w:rsid w:val="00D871EC"/>
    <w:rsid w:val="00D92AA6"/>
    <w:rsid w:val="00D934D4"/>
    <w:rsid w:val="00D93A31"/>
    <w:rsid w:val="00D94A84"/>
    <w:rsid w:val="00D96FFF"/>
    <w:rsid w:val="00DA7A4C"/>
    <w:rsid w:val="00DB082C"/>
    <w:rsid w:val="00DB3EA7"/>
    <w:rsid w:val="00DB6DEF"/>
    <w:rsid w:val="00DC4EF6"/>
    <w:rsid w:val="00DD1549"/>
    <w:rsid w:val="00DD2001"/>
    <w:rsid w:val="00DD3897"/>
    <w:rsid w:val="00DD3BE1"/>
    <w:rsid w:val="00DD4AFB"/>
    <w:rsid w:val="00DD68E3"/>
    <w:rsid w:val="00DE23B9"/>
    <w:rsid w:val="00DF12C4"/>
    <w:rsid w:val="00DF1656"/>
    <w:rsid w:val="00DF3689"/>
    <w:rsid w:val="00E00444"/>
    <w:rsid w:val="00E06194"/>
    <w:rsid w:val="00E078ED"/>
    <w:rsid w:val="00E10A1A"/>
    <w:rsid w:val="00E20D10"/>
    <w:rsid w:val="00E224FA"/>
    <w:rsid w:val="00E26A41"/>
    <w:rsid w:val="00E3170C"/>
    <w:rsid w:val="00E32569"/>
    <w:rsid w:val="00E458DA"/>
    <w:rsid w:val="00E47B6D"/>
    <w:rsid w:val="00E508F6"/>
    <w:rsid w:val="00E52BAD"/>
    <w:rsid w:val="00E61AA0"/>
    <w:rsid w:val="00E64568"/>
    <w:rsid w:val="00E64613"/>
    <w:rsid w:val="00E6539A"/>
    <w:rsid w:val="00E656D9"/>
    <w:rsid w:val="00E7099D"/>
    <w:rsid w:val="00E71428"/>
    <w:rsid w:val="00E72B04"/>
    <w:rsid w:val="00E72D8F"/>
    <w:rsid w:val="00E765C9"/>
    <w:rsid w:val="00E8070C"/>
    <w:rsid w:val="00E84241"/>
    <w:rsid w:val="00E85B81"/>
    <w:rsid w:val="00E905F7"/>
    <w:rsid w:val="00E96462"/>
    <w:rsid w:val="00EA463D"/>
    <w:rsid w:val="00EA5913"/>
    <w:rsid w:val="00EA7052"/>
    <w:rsid w:val="00EA711D"/>
    <w:rsid w:val="00EB08EB"/>
    <w:rsid w:val="00EB0969"/>
    <w:rsid w:val="00EB0E8F"/>
    <w:rsid w:val="00EB651D"/>
    <w:rsid w:val="00EB6595"/>
    <w:rsid w:val="00EC0956"/>
    <w:rsid w:val="00EC0E35"/>
    <w:rsid w:val="00EC264A"/>
    <w:rsid w:val="00EC2AB9"/>
    <w:rsid w:val="00EC2DF4"/>
    <w:rsid w:val="00EC7E84"/>
    <w:rsid w:val="00ED220E"/>
    <w:rsid w:val="00EE2BB9"/>
    <w:rsid w:val="00EE489C"/>
    <w:rsid w:val="00EE5485"/>
    <w:rsid w:val="00EE5A99"/>
    <w:rsid w:val="00EE6F19"/>
    <w:rsid w:val="00EE7248"/>
    <w:rsid w:val="00EF0E5A"/>
    <w:rsid w:val="00EF18A2"/>
    <w:rsid w:val="00EF1FC2"/>
    <w:rsid w:val="00EF34DA"/>
    <w:rsid w:val="00EF4438"/>
    <w:rsid w:val="00EF516B"/>
    <w:rsid w:val="00EF660F"/>
    <w:rsid w:val="00F004F2"/>
    <w:rsid w:val="00F01E47"/>
    <w:rsid w:val="00F07118"/>
    <w:rsid w:val="00F0786C"/>
    <w:rsid w:val="00F10886"/>
    <w:rsid w:val="00F11AEF"/>
    <w:rsid w:val="00F128A8"/>
    <w:rsid w:val="00F12CBE"/>
    <w:rsid w:val="00F13C2F"/>
    <w:rsid w:val="00F156DA"/>
    <w:rsid w:val="00F17F77"/>
    <w:rsid w:val="00F220AB"/>
    <w:rsid w:val="00F224F5"/>
    <w:rsid w:val="00F229B6"/>
    <w:rsid w:val="00F23F7E"/>
    <w:rsid w:val="00F25D7E"/>
    <w:rsid w:val="00F26AC6"/>
    <w:rsid w:val="00F32871"/>
    <w:rsid w:val="00F35DB3"/>
    <w:rsid w:val="00F40CDF"/>
    <w:rsid w:val="00F43874"/>
    <w:rsid w:val="00F44BAE"/>
    <w:rsid w:val="00F45FF1"/>
    <w:rsid w:val="00F4612D"/>
    <w:rsid w:val="00F465FD"/>
    <w:rsid w:val="00F5703A"/>
    <w:rsid w:val="00F57216"/>
    <w:rsid w:val="00F6158D"/>
    <w:rsid w:val="00F647A1"/>
    <w:rsid w:val="00F66CEA"/>
    <w:rsid w:val="00F66ECA"/>
    <w:rsid w:val="00F70CF4"/>
    <w:rsid w:val="00F752A7"/>
    <w:rsid w:val="00F76374"/>
    <w:rsid w:val="00F77425"/>
    <w:rsid w:val="00F77FE6"/>
    <w:rsid w:val="00F9136C"/>
    <w:rsid w:val="00FA06FF"/>
    <w:rsid w:val="00FA1253"/>
    <w:rsid w:val="00FA5387"/>
    <w:rsid w:val="00FA5A21"/>
    <w:rsid w:val="00FA7371"/>
    <w:rsid w:val="00FB3D29"/>
    <w:rsid w:val="00FB48C0"/>
    <w:rsid w:val="00FB5F41"/>
    <w:rsid w:val="00FB6794"/>
    <w:rsid w:val="00FC132F"/>
    <w:rsid w:val="00FC60F4"/>
    <w:rsid w:val="00FC6EF6"/>
    <w:rsid w:val="00FD0EBB"/>
    <w:rsid w:val="00FD6167"/>
    <w:rsid w:val="00FE1485"/>
    <w:rsid w:val="00FE35C1"/>
    <w:rsid w:val="00FE4DA6"/>
    <w:rsid w:val="00FE53EB"/>
    <w:rsid w:val="00FE5B20"/>
    <w:rsid w:val="00FE7381"/>
    <w:rsid w:val="00FE7A43"/>
    <w:rsid w:val="00FF24B7"/>
    <w:rsid w:val="00FF33FB"/>
    <w:rsid w:val="00FF421F"/>
    <w:rsid w:val="00FF4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54F8D7"/>
  <w15:chartTrackingRefBased/>
  <w15:docId w15:val="{8A3B19F5-9B19-420B-8740-C00E94914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28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B46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34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481A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1A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2F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36C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481A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37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D557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37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D557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37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37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4AF1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74AF1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20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3CE"/>
  </w:style>
  <w:style w:type="paragraph" w:styleId="Footer">
    <w:name w:val="footer"/>
    <w:basedOn w:val="Normal"/>
    <w:link w:val="FooterChar"/>
    <w:uiPriority w:val="99"/>
    <w:unhideWhenUsed/>
    <w:rsid w:val="00C20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3CE"/>
  </w:style>
  <w:style w:type="character" w:customStyle="1" w:styleId="Heading1Char">
    <w:name w:val="Heading 1 Char"/>
    <w:basedOn w:val="DefaultParagraphFont"/>
    <w:link w:val="Heading1"/>
    <w:uiPriority w:val="9"/>
    <w:rsid w:val="008B461F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461F"/>
    <w:pPr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D53583"/>
    <w:pPr>
      <w:tabs>
        <w:tab w:val="right" w:leader="dot" w:pos="9923"/>
      </w:tabs>
      <w:spacing w:after="100"/>
      <w:ind w:left="426" w:hanging="426"/>
    </w:pPr>
    <w:rPr>
      <w:rFonts w:cs="Times New Roman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B461F"/>
    <w:pPr>
      <w:spacing w:after="100"/>
    </w:pPr>
    <w:rPr>
      <w:rFonts w:cs="Times New Roman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D53583"/>
    <w:pPr>
      <w:tabs>
        <w:tab w:val="left" w:pos="880"/>
        <w:tab w:val="right" w:leader="dot" w:pos="9016"/>
      </w:tabs>
      <w:spacing w:after="100"/>
      <w:ind w:left="426"/>
    </w:pPr>
    <w:rPr>
      <w:rFonts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444AE4"/>
    <w:rPr>
      <w:color w:val="6EAC1C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F34DA"/>
    <w:rPr>
      <w:rFonts w:asciiTheme="majorHAnsi" w:eastAsiaTheme="majorEastAsia" w:hAnsiTheme="majorHAnsi" w:cstheme="majorBidi"/>
      <w:color w:val="1481AB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E61A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1AA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61AA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E61AA0"/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E508F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508F6"/>
    <w:rPr>
      <w:rFonts w:ascii="Arial" w:eastAsia="Arial" w:hAnsi="Arial" w:cs="Arial"/>
      <w:lang w:val="en-US" w:eastAsia="en-US"/>
    </w:rPr>
  </w:style>
  <w:style w:type="paragraph" w:styleId="ListParagraph">
    <w:name w:val="List Paragraph"/>
    <w:basedOn w:val="Normal"/>
    <w:link w:val="ListParagraphChar"/>
    <w:uiPriority w:val="1"/>
    <w:qFormat/>
    <w:rsid w:val="00E508F6"/>
    <w:pPr>
      <w:widowControl w:val="0"/>
      <w:autoSpaceDE w:val="0"/>
      <w:autoSpaceDN w:val="0"/>
      <w:spacing w:after="0" w:line="240" w:lineRule="auto"/>
      <w:ind w:left="960" w:hanging="361"/>
    </w:pPr>
    <w:rPr>
      <w:rFonts w:ascii="Arial" w:eastAsia="Arial" w:hAnsi="Arial" w:cs="Arial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D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D1C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9128AA"/>
    <w:pPr>
      <w:widowControl w:val="0"/>
      <w:autoSpaceDE w:val="0"/>
      <w:autoSpaceDN w:val="0"/>
      <w:spacing w:after="0" w:line="240" w:lineRule="auto"/>
      <w:ind w:left="109"/>
    </w:pPr>
    <w:rPr>
      <w:rFonts w:ascii="Arial" w:eastAsia="Arial" w:hAnsi="Arial" w:cs="Arial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E69A0"/>
    <w:rPr>
      <w:color w:val="B26B02" w:themeColor="followedHyperlink"/>
      <w:u w:val="single"/>
    </w:rPr>
  </w:style>
  <w:style w:type="table" w:styleId="TableGrid">
    <w:name w:val="Table Grid"/>
    <w:basedOn w:val="TableNormal"/>
    <w:uiPriority w:val="59"/>
    <w:rsid w:val="004F22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08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36CF"/>
    <w:rPr>
      <w:rFonts w:asciiTheme="majorHAnsi" w:eastAsiaTheme="majorEastAsia" w:hAnsiTheme="majorHAnsi" w:cstheme="majorBidi"/>
      <w:color w:val="1481AB" w:themeColor="accent1" w:themeShade="BF"/>
    </w:rPr>
  </w:style>
  <w:style w:type="character" w:styleId="Emphasis">
    <w:name w:val="Emphasis"/>
    <w:basedOn w:val="DefaultParagraphFont"/>
    <w:uiPriority w:val="20"/>
    <w:qFormat/>
    <w:rsid w:val="000A0B49"/>
    <w:rPr>
      <w:i/>
      <w:iCs/>
    </w:rPr>
  </w:style>
  <w:style w:type="character" w:customStyle="1" w:styleId="grame">
    <w:name w:val="grame"/>
    <w:basedOn w:val="DefaultParagraphFont"/>
    <w:rsid w:val="00162FB6"/>
  </w:style>
  <w:style w:type="character" w:customStyle="1" w:styleId="Heading4Char">
    <w:name w:val="Heading 4 Char"/>
    <w:basedOn w:val="DefaultParagraphFont"/>
    <w:link w:val="Heading4"/>
    <w:uiPriority w:val="9"/>
    <w:semiHidden/>
    <w:rsid w:val="00162FB6"/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65EEB"/>
    <w:rPr>
      <w:rFonts w:ascii="Arial" w:eastAsia="Arial" w:hAnsi="Arial" w:cs="Arial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42A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42A7"/>
    <w:rPr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75086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6539A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545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45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45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45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45C1"/>
    <w:rPr>
      <w:b/>
      <w:bCs/>
      <w:sz w:val="20"/>
      <w:szCs w:val="20"/>
    </w:rPr>
  </w:style>
  <w:style w:type="character" w:customStyle="1" w:styleId="fs0">
    <w:name w:val="fs0"/>
    <w:basedOn w:val="DefaultParagraphFont"/>
    <w:rsid w:val="00100712"/>
  </w:style>
  <w:style w:type="character" w:customStyle="1" w:styleId="a">
    <w:name w:val="_"/>
    <w:basedOn w:val="DefaultParagraphFont"/>
    <w:rsid w:val="00100712"/>
  </w:style>
  <w:style w:type="character" w:customStyle="1" w:styleId="ff8">
    <w:name w:val="ff8"/>
    <w:basedOn w:val="DefaultParagraphFont"/>
    <w:rsid w:val="00100712"/>
  </w:style>
  <w:style w:type="character" w:customStyle="1" w:styleId="ff9">
    <w:name w:val="ff9"/>
    <w:basedOn w:val="DefaultParagraphFont"/>
    <w:rsid w:val="00AF16B4"/>
  </w:style>
  <w:style w:type="character" w:customStyle="1" w:styleId="ff2">
    <w:name w:val="ff2"/>
    <w:basedOn w:val="DefaultParagraphFont"/>
    <w:rsid w:val="00AF16B4"/>
  </w:style>
  <w:style w:type="character" w:customStyle="1" w:styleId="ls0">
    <w:name w:val="ls0"/>
    <w:basedOn w:val="DefaultParagraphFont"/>
    <w:rsid w:val="00AF16B4"/>
  </w:style>
  <w:style w:type="character" w:customStyle="1" w:styleId="ls8">
    <w:name w:val="ls8"/>
    <w:basedOn w:val="DefaultParagraphFont"/>
    <w:rsid w:val="00AF16B4"/>
  </w:style>
  <w:style w:type="paragraph" w:styleId="Revision">
    <w:name w:val="Revision"/>
    <w:hidden/>
    <w:uiPriority w:val="99"/>
    <w:semiHidden/>
    <w:rsid w:val="00023128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semiHidden/>
    <w:unhideWhenUsed/>
    <w:rsid w:val="006737B7"/>
  </w:style>
  <w:style w:type="paragraph" w:styleId="BlockText">
    <w:name w:val="Block Text"/>
    <w:basedOn w:val="Normal"/>
    <w:uiPriority w:val="99"/>
    <w:semiHidden/>
    <w:unhideWhenUsed/>
    <w:rsid w:val="006737B7"/>
    <w:pPr>
      <w:pBdr>
        <w:top w:val="single" w:sz="2" w:space="10" w:color="1CADE4" w:themeColor="accent1"/>
        <w:left w:val="single" w:sz="2" w:space="10" w:color="1CADE4" w:themeColor="accent1"/>
        <w:bottom w:val="single" w:sz="2" w:space="10" w:color="1CADE4" w:themeColor="accent1"/>
        <w:right w:val="single" w:sz="2" w:space="10" w:color="1CADE4" w:themeColor="accent1"/>
      </w:pBdr>
      <w:ind w:left="1152" w:right="1152"/>
    </w:pPr>
    <w:rPr>
      <w:i/>
      <w:iCs/>
      <w:color w:val="1CADE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737B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737B7"/>
  </w:style>
  <w:style w:type="paragraph" w:styleId="BodyText3">
    <w:name w:val="Body Text 3"/>
    <w:basedOn w:val="Normal"/>
    <w:link w:val="BodyText3Char"/>
    <w:uiPriority w:val="99"/>
    <w:semiHidden/>
    <w:unhideWhenUsed/>
    <w:rsid w:val="006737B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737B7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737B7"/>
    <w:pPr>
      <w:widowControl/>
      <w:autoSpaceDE/>
      <w:autoSpaceDN/>
      <w:spacing w:after="160" w:line="259" w:lineRule="auto"/>
      <w:ind w:firstLine="360"/>
    </w:pPr>
    <w:rPr>
      <w:rFonts w:asciiTheme="minorHAnsi" w:eastAsiaTheme="minorEastAsia" w:hAnsiTheme="minorHAnsi" w:cstheme="minorBidi"/>
      <w:lang w:val="en-SG" w:eastAsia="zh-CN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737B7"/>
    <w:rPr>
      <w:rFonts w:ascii="Arial" w:eastAsia="Arial" w:hAnsi="Arial" w:cs="Arial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737B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737B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737B7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737B7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737B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737B7"/>
  </w:style>
  <w:style w:type="paragraph" w:styleId="Caption">
    <w:name w:val="caption"/>
    <w:basedOn w:val="Normal"/>
    <w:next w:val="Normal"/>
    <w:uiPriority w:val="35"/>
    <w:semiHidden/>
    <w:unhideWhenUsed/>
    <w:qFormat/>
    <w:rsid w:val="006737B7"/>
    <w:pPr>
      <w:spacing w:after="200" w:line="240" w:lineRule="auto"/>
    </w:pPr>
    <w:rPr>
      <w:i/>
      <w:iCs/>
      <w:color w:val="335B74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737B7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737B7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6737B7"/>
  </w:style>
  <w:style w:type="character" w:customStyle="1" w:styleId="DateChar">
    <w:name w:val="Date Char"/>
    <w:basedOn w:val="DefaultParagraphFont"/>
    <w:link w:val="Date"/>
    <w:uiPriority w:val="99"/>
    <w:semiHidden/>
    <w:rsid w:val="006737B7"/>
  </w:style>
  <w:style w:type="paragraph" w:styleId="DocumentMap">
    <w:name w:val="Document Map"/>
    <w:basedOn w:val="Normal"/>
    <w:link w:val="DocumentMapChar"/>
    <w:uiPriority w:val="99"/>
    <w:semiHidden/>
    <w:unhideWhenUsed/>
    <w:rsid w:val="006737B7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737B7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737B7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737B7"/>
  </w:style>
  <w:style w:type="paragraph" w:styleId="EndnoteText">
    <w:name w:val="endnote text"/>
    <w:basedOn w:val="Normal"/>
    <w:link w:val="EndnoteTextChar"/>
    <w:uiPriority w:val="99"/>
    <w:semiHidden/>
    <w:unhideWhenUsed/>
    <w:rsid w:val="006737B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737B7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737B7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737B7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737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737B7"/>
    <w:rPr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37B7"/>
    <w:rPr>
      <w:rFonts w:asciiTheme="majorHAnsi" w:eastAsiaTheme="majorEastAsia" w:hAnsiTheme="majorHAnsi" w:cstheme="majorBidi"/>
      <w:color w:val="0D5571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37B7"/>
    <w:rPr>
      <w:rFonts w:asciiTheme="majorHAnsi" w:eastAsiaTheme="majorEastAsia" w:hAnsiTheme="majorHAnsi" w:cstheme="majorBidi"/>
      <w:i/>
      <w:iCs/>
      <w:color w:val="0D5571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37B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37B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737B7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737B7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37B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37B7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737B7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737B7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737B7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737B7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737B7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737B7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737B7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737B7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737B7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737B7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37B7"/>
    <w:pPr>
      <w:pBdr>
        <w:top w:val="single" w:sz="4" w:space="10" w:color="1CADE4" w:themeColor="accent1"/>
        <w:bottom w:val="single" w:sz="4" w:space="10" w:color="1CADE4" w:themeColor="accent1"/>
      </w:pBdr>
      <w:spacing w:before="360" w:after="360"/>
      <w:ind w:left="864" w:right="864"/>
      <w:jc w:val="center"/>
    </w:pPr>
    <w:rPr>
      <w:i/>
      <w:iCs/>
      <w:color w:val="1CADE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37B7"/>
    <w:rPr>
      <w:i/>
      <w:iCs/>
      <w:color w:val="1CADE4" w:themeColor="accent1"/>
    </w:rPr>
  </w:style>
  <w:style w:type="paragraph" w:styleId="List">
    <w:name w:val="List"/>
    <w:basedOn w:val="Normal"/>
    <w:uiPriority w:val="99"/>
    <w:semiHidden/>
    <w:unhideWhenUsed/>
    <w:rsid w:val="006737B7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6737B7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737B7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737B7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6737B7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6737B7"/>
    <w:pPr>
      <w:numPr>
        <w:numId w:val="3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737B7"/>
    <w:pPr>
      <w:numPr>
        <w:numId w:val="39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737B7"/>
    <w:pPr>
      <w:numPr>
        <w:numId w:val="40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737B7"/>
    <w:pPr>
      <w:numPr>
        <w:numId w:val="4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737B7"/>
    <w:pPr>
      <w:numPr>
        <w:numId w:val="42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737B7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737B7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737B7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737B7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737B7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6737B7"/>
    <w:pPr>
      <w:numPr>
        <w:numId w:val="43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737B7"/>
    <w:pPr>
      <w:numPr>
        <w:numId w:val="4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737B7"/>
    <w:pPr>
      <w:numPr>
        <w:numId w:val="4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737B7"/>
    <w:pPr>
      <w:numPr>
        <w:numId w:val="4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737B7"/>
    <w:pPr>
      <w:numPr>
        <w:numId w:val="47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6737B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jc w:val="both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737B7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737B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737B7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6737B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737B7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737B7"/>
  </w:style>
  <w:style w:type="paragraph" w:styleId="PlainText">
    <w:name w:val="Plain Text"/>
    <w:basedOn w:val="Normal"/>
    <w:link w:val="PlainTextChar"/>
    <w:uiPriority w:val="99"/>
    <w:semiHidden/>
    <w:unhideWhenUsed/>
    <w:rsid w:val="006737B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737B7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6737B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37B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737B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737B7"/>
  </w:style>
  <w:style w:type="paragraph" w:styleId="Signature">
    <w:name w:val="Signature"/>
    <w:basedOn w:val="Normal"/>
    <w:link w:val="SignatureChar"/>
    <w:uiPriority w:val="99"/>
    <w:semiHidden/>
    <w:unhideWhenUsed/>
    <w:rsid w:val="006737B7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737B7"/>
  </w:style>
  <w:style w:type="paragraph" w:styleId="Subtitle">
    <w:name w:val="Subtitle"/>
    <w:basedOn w:val="Normal"/>
    <w:next w:val="Normal"/>
    <w:link w:val="SubtitleChar"/>
    <w:uiPriority w:val="11"/>
    <w:qFormat/>
    <w:rsid w:val="006737B7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737B7"/>
    <w:rPr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737B7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737B7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6737B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37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6737B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737B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737B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737B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737B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737B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737B7"/>
    <w:pPr>
      <w:spacing w:after="100"/>
      <w:ind w:left="17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0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88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7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7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48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199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42650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8591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46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85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17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69855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232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3603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28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866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76911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203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540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01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387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671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838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3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77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4160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6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76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21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061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0174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9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22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851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572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62681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71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378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1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42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858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68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861058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3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7552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704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46933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66379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782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72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3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54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796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366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582163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4031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62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8064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3832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41135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3193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388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19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88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05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885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219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929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05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56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01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94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727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03632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064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797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625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2905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641624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42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07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85354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74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02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67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47974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84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1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84675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49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97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469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95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664557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76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872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986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84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45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288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54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79225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68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77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2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0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8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663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764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300535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051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95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10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920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53421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085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2520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919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50631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29077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1568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25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0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69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86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79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4890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738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9403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46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7609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69098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80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050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1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1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617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1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3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672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1408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3887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46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0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6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Dividend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Dividend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ividend" id="{9697A71B-4AB7-4A1A-BD5B-BB2D22835B57}" vid="{C21699FF-00E4-43C8-BBCC-D7E5536C371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b88c6a22-f980-423d-98c5-4bae664910af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8EA27FBD4C284986B3106C7698E2C5" ma:contentTypeVersion="3" ma:contentTypeDescription="Create a new document." ma:contentTypeScope="" ma:versionID="24799c556f80520c691bcd18255cec23">
  <xsd:schema xmlns:xsd="http://www.w3.org/2001/XMLSchema" xmlns:xs="http://www.w3.org/2001/XMLSchema" xmlns:p="http://schemas.microsoft.com/office/2006/metadata/properties" xmlns:ns1="http://schemas.microsoft.com/sharepoint/v3" xmlns:ns2="bcaf11b6-d7d7-4cf4-aa30-f11e767a1514" xmlns:ns3="b88c6a22-f980-423d-98c5-4bae664910af" targetNamespace="http://schemas.microsoft.com/office/2006/metadata/properties" ma:root="true" ma:fieldsID="acf44474ec9829b4298ed2cc7bc2fa8e" ns1:_="" ns2:_="" ns3:_="">
    <xsd:import namespace="http://schemas.microsoft.com/sharepoint/v3"/>
    <xsd:import namespace="bcaf11b6-d7d7-4cf4-aa30-f11e767a1514"/>
    <xsd:import namespace="b88c6a22-f980-423d-98c5-4bae664910a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Own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f11b6-d7d7-4cf4-aa30-f11e767a15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c6a22-f980-423d-98c5-4bae664910af" elementFormDefault="qualified">
    <xsd:import namespace="http://schemas.microsoft.com/office/2006/documentManagement/types"/>
    <xsd:import namespace="http://schemas.microsoft.com/office/infopath/2007/PartnerControls"/>
    <xsd:element name="Owner" ma:index="11" nillable="true" ma:displayName="Owner" ma:internalName="Own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CF796A-68A1-43ED-A591-8A1E703BA9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B0AC51-CAC8-4552-8E95-E4AA65ADF0A9}">
  <ds:schemaRefs>
    <ds:schemaRef ds:uri="http://schemas.microsoft.com/office/2006/metadata/properties"/>
    <ds:schemaRef ds:uri="http://schemas.microsoft.com/office/infopath/2007/PartnerControls"/>
    <ds:schemaRef ds:uri="b88c6a22-f980-423d-98c5-4bae664910af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68AB38C-9DCE-4EE6-8E47-0B48733D4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af11b6-d7d7-4cf4-aa30-f11e767a1514"/>
    <ds:schemaRef ds:uri="b88c6a22-f980-423d-98c5-4bae664910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952B12-A7C5-41D1-B042-DC8ADD251D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2383 Data Journalism</vt:lpstr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2383 Data Journalism</dc:title>
  <dc:subject>School of</dc:subject>
  <dc:creator>Meifen WANG</dc:creator>
  <cp:keywords/>
  <dc:description/>
  <cp:lastModifiedBy>JESALVA KRISTON JOMARI BALLESTEROS</cp:lastModifiedBy>
  <cp:revision>5</cp:revision>
  <cp:lastPrinted>2023-03-31T04:01:00Z</cp:lastPrinted>
  <dcterms:created xsi:type="dcterms:W3CDTF">2025-04-26T15:38:00Z</dcterms:created>
  <dcterms:modified xsi:type="dcterms:W3CDTF">2025-06-04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8EA27FBD4C284986B3106C7698E2C5</vt:lpwstr>
  </property>
  <property fmtid="{D5CDD505-2E9C-101B-9397-08002B2CF9AE}" pid="3" name="MSIP_Label_7e6409ce-c70d-4644-9357-1651095b1ac1_Enabled">
    <vt:lpwstr>true</vt:lpwstr>
  </property>
  <property fmtid="{D5CDD505-2E9C-101B-9397-08002B2CF9AE}" pid="4" name="MSIP_Label_7e6409ce-c70d-4644-9357-1651095b1ac1_SetDate">
    <vt:lpwstr>2023-03-31T04:02:11Z</vt:lpwstr>
  </property>
  <property fmtid="{D5CDD505-2E9C-101B-9397-08002B2CF9AE}" pid="5" name="MSIP_Label_7e6409ce-c70d-4644-9357-1651095b1ac1_Method">
    <vt:lpwstr>Privileged</vt:lpwstr>
  </property>
  <property fmtid="{D5CDD505-2E9C-101B-9397-08002B2CF9AE}" pid="6" name="MSIP_Label_7e6409ce-c70d-4644-9357-1651095b1ac1_Name">
    <vt:lpwstr>NON SENSITIVE</vt:lpwstr>
  </property>
  <property fmtid="{D5CDD505-2E9C-101B-9397-08002B2CF9AE}" pid="7" name="MSIP_Label_7e6409ce-c70d-4644-9357-1651095b1ac1_SiteId">
    <vt:lpwstr>243ebaed-00d0-4690-a7dc-75893b0d9f98</vt:lpwstr>
  </property>
  <property fmtid="{D5CDD505-2E9C-101B-9397-08002B2CF9AE}" pid="8" name="MSIP_Label_7e6409ce-c70d-4644-9357-1651095b1ac1_ActionId">
    <vt:lpwstr>1669e90c-0ab9-48cc-9529-31d8a006a3be</vt:lpwstr>
  </property>
  <property fmtid="{D5CDD505-2E9C-101B-9397-08002B2CF9AE}" pid="9" name="MSIP_Label_7e6409ce-c70d-4644-9357-1651095b1ac1_ContentBits">
    <vt:lpwstr>1</vt:lpwstr>
  </property>
</Properties>
</file>